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8D25C" w14:textId="2E05C1FA" w:rsidR="00D505FC" w:rsidRPr="00C6629F" w:rsidRDefault="00D505FC" w:rsidP="00D505FC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  <w:bookmarkStart w:id="0" w:name="_Hlk199045218"/>
      <w:bookmarkEnd w:id="0"/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>วาระประชุมกรมการจังหวัดศรีสะเกษ</w:t>
      </w: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br/>
        <w:t xml:space="preserve">เดือน </w:t>
      </w:r>
      <w:r w:rsidR="007014E9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เมษายน</w:t>
      </w:r>
      <w:r w:rsidR="00801C71"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 </w:t>
      </w:r>
      <w:r w:rsidR="00082C86" w:rsidRPr="00C6629F">
        <w:rPr>
          <w:rFonts w:ascii="TH SarabunPSK" w:eastAsia="Calibri" w:hAnsi="TH SarabunPSK" w:cs="TH SarabunPSK"/>
          <w:b/>
          <w:bCs/>
          <w:sz w:val="32"/>
          <w:szCs w:val="32"/>
        </w:rPr>
        <w:t>256</w:t>
      </w:r>
      <w:r w:rsidR="00B92DEF">
        <w:rPr>
          <w:rFonts w:ascii="TH SarabunPSK" w:eastAsia="Calibri" w:hAnsi="TH SarabunPSK" w:cs="TH SarabunPSK"/>
          <w:b/>
          <w:bCs/>
          <w:sz w:val="32"/>
          <w:szCs w:val="32"/>
        </w:rPr>
        <w:t>9</w:t>
      </w:r>
    </w:p>
    <w:p w14:paraId="06EABD03" w14:textId="77777777" w:rsidR="00D505FC" w:rsidRPr="00C6629F" w:rsidRDefault="00D505FC" w:rsidP="008B3B88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ำนักงานสาธารณสุขจังหวัดศรีสะเกษ</w:t>
      </w:r>
    </w:p>
    <w:p w14:paraId="7661C84B" w14:textId="77777777" w:rsidR="00D505FC" w:rsidRPr="00C6629F" w:rsidRDefault="00D505FC" w:rsidP="00D505FC">
      <w:pPr>
        <w:spacing w:after="0" w:line="240" w:lineRule="auto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>วาระนำเสนอจากสำนักงานสาธารณสุขจังหวัดศรีสะเกษ</w:t>
      </w:r>
    </w:p>
    <w:p w14:paraId="204DEBE5" w14:textId="6BA8C2EB" w:rsidR="00795981" w:rsidRPr="00C6629F" w:rsidRDefault="00C6629F" w:rsidP="00D505FC">
      <w:pPr>
        <w:spacing w:after="0" w:line="240" w:lineRule="auto"/>
        <w:ind w:firstLine="709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>1</w:t>
      </w:r>
      <w:r w:rsidR="00795981" w:rsidRPr="00C6629F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="00B155AE"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โรคที่สำคัญในพื้นที่จังหวัดศรีสะเกษ เดือน </w:t>
      </w:r>
      <w:r w:rsidR="007014E9">
        <w:rPr>
          <w:rFonts w:ascii="TH SarabunPSK" w:eastAsia="Calibri" w:hAnsi="TH SarabunPSK" w:cs="TH SarabunPSK" w:hint="cs"/>
          <w:sz w:val="32"/>
          <w:szCs w:val="32"/>
          <w:cs/>
        </w:rPr>
        <w:t>เมษายน</w:t>
      </w:r>
      <w:r w:rsidR="006B6501"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B155AE" w:rsidRPr="00C6629F">
        <w:rPr>
          <w:rFonts w:ascii="TH SarabunPSK" w:eastAsia="Calibri" w:hAnsi="TH SarabunPSK" w:cs="TH SarabunPSK"/>
          <w:sz w:val="32"/>
          <w:szCs w:val="32"/>
          <w:cs/>
        </w:rPr>
        <w:t>256</w:t>
      </w:r>
      <w:r w:rsidR="00B92DEF">
        <w:rPr>
          <w:rFonts w:ascii="TH SarabunPSK" w:eastAsia="Calibri" w:hAnsi="TH SarabunPSK" w:cs="TH SarabunPSK"/>
          <w:sz w:val="32"/>
          <w:szCs w:val="32"/>
        </w:rPr>
        <w:t>9</w:t>
      </w:r>
      <w:r w:rsidR="00BB6388" w:rsidRPr="00C6629F">
        <w:rPr>
          <w:rFonts w:ascii="TH SarabunPSK" w:eastAsia="Calibri" w:hAnsi="TH SarabunPSK" w:cs="TH SarabunPSK"/>
          <w:sz w:val="32"/>
          <w:szCs w:val="32"/>
        </w:rPr>
        <w:t xml:space="preserve"> (</w:t>
      </w:r>
      <w:r w:rsidR="00BB6388" w:rsidRPr="00C6629F">
        <w:rPr>
          <w:rFonts w:ascii="TH SarabunPSK" w:eastAsia="Calibri" w:hAnsi="TH SarabunPSK" w:cs="TH SarabunPSK"/>
          <w:sz w:val="32"/>
          <w:szCs w:val="32"/>
          <w:cs/>
        </w:rPr>
        <w:t>นำเสนอแบบสไลด์)</w:t>
      </w:r>
    </w:p>
    <w:p w14:paraId="685F7366" w14:textId="096C4DC1" w:rsidR="00795981" w:rsidRPr="00C6629F" w:rsidRDefault="00C6629F" w:rsidP="00795981">
      <w:pPr>
        <w:spacing w:after="0" w:line="240" w:lineRule="auto"/>
        <w:ind w:firstLine="993"/>
        <w:rPr>
          <w:rFonts w:ascii="TH SarabunPSK" w:eastAsia="Calibri" w:hAnsi="TH SarabunPSK" w:cs="TH SarabunPSK" w:hint="cs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>1</w:t>
      </w:r>
      <w:r w:rsidR="00795981" w:rsidRPr="00C6629F">
        <w:rPr>
          <w:rFonts w:ascii="TH SarabunPSK" w:eastAsia="Calibri" w:hAnsi="TH SarabunPSK" w:cs="TH SarabunPSK"/>
          <w:sz w:val="32"/>
          <w:szCs w:val="32"/>
        </w:rPr>
        <w:t>.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="00795981"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9A1AF3" w:rsidRPr="00C6629F">
        <w:rPr>
          <w:rFonts w:ascii="TH SarabunPSK" w:eastAsia="Calibri" w:hAnsi="TH SarabunPSK" w:cs="TH SarabunPSK"/>
          <w:sz w:val="32"/>
          <w:szCs w:val="32"/>
          <w:cs/>
        </w:rPr>
        <w:t>สถานการณ์โรค</w:t>
      </w:r>
      <w:r w:rsidR="007014E9">
        <w:rPr>
          <w:rFonts w:ascii="TH SarabunPSK" w:eastAsia="Calibri" w:hAnsi="TH SarabunPSK" w:cs="TH SarabunPSK" w:hint="cs"/>
          <w:sz w:val="32"/>
          <w:szCs w:val="32"/>
          <w:cs/>
        </w:rPr>
        <w:t>ไข้เลือดออก</w:t>
      </w:r>
    </w:p>
    <w:p w14:paraId="44729085" w14:textId="77777777" w:rsidR="007E658B" w:rsidRPr="00C6629F" w:rsidRDefault="007E658B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</w:p>
    <w:p w14:paraId="7A1F25CA" w14:textId="77777777" w:rsidR="00810FC2" w:rsidRPr="00C6629F" w:rsidRDefault="00E35EBA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  <w:r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กลุ่มงานควบคุมโรคติดต่อ</w:t>
      </w:r>
      <w:r w:rsidR="00D2764E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 xml:space="preserve"> สำนักงานสาธารณสุขจังหวัดศรีสะเกษ</w:t>
      </w:r>
    </w:p>
    <w:p w14:paraId="17F9B0AB" w14:textId="5601B4D2" w:rsidR="00A41275" w:rsidRPr="00C6629F" w:rsidRDefault="00A41275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</w:pPr>
      <w:r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 xml:space="preserve">ประจำเดือน </w:t>
      </w:r>
      <w:r w:rsidR="007014E9">
        <w:rPr>
          <w:rFonts w:ascii="TH SarabunPSK" w:eastAsia="Calibri" w:hAnsi="TH SarabunPSK" w:cs="TH SarabunPSK" w:hint="cs"/>
          <w:b/>
          <w:bCs/>
          <w:snapToGrid w:val="0"/>
          <w:sz w:val="32"/>
          <w:szCs w:val="32"/>
          <w:cs/>
          <w:lang w:eastAsia="th-TH"/>
        </w:rPr>
        <w:t>เมษายน</w:t>
      </w:r>
      <w:r w:rsidR="00695E50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 xml:space="preserve"> </w:t>
      </w:r>
      <w:r w:rsidR="000D6D62" w:rsidRPr="00C6629F">
        <w:rPr>
          <w:rFonts w:ascii="TH SarabunPSK" w:eastAsia="Calibri" w:hAnsi="TH SarabunPSK" w:cs="TH SarabunPSK"/>
          <w:b/>
          <w:bCs/>
          <w:sz w:val="32"/>
          <w:szCs w:val="32"/>
        </w:rPr>
        <w:t>256</w:t>
      </w:r>
      <w:r w:rsidR="00B92DEF">
        <w:rPr>
          <w:rFonts w:ascii="TH SarabunPSK" w:eastAsia="Calibri" w:hAnsi="TH SarabunPSK" w:cs="TH SarabunPSK"/>
          <w:b/>
          <w:bCs/>
          <w:sz w:val="32"/>
          <w:szCs w:val="32"/>
        </w:rPr>
        <w:t>9</w:t>
      </w:r>
    </w:p>
    <w:p w14:paraId="60FB5461" w14:textId="77777777" w:rsidR="00887375" w:rsidRPr="00C6629F" w:rsidRDefault="00887375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</w:p>
    <w:p w14:paraId="24E0F949" w14:textId="31B3A7E1" w:rsidR="00510F1D" w:rsidRDefault="00C6629F" w:rsidP="00810FC2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  <w:r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>1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 xml:space="preserve">. 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โรคที่สำคัญในพื้นที่จังหวัดศร</w:t>
      </w:r>
      <w:r w:rsidR="006A1DA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ีสะ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เกษ</w:t>
      </w:r>
      <w:r w:rsidR="00C026F3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 xml:space="preserve"> </w:t>
      </w:r>
      <w:r w:rsidR="005D7B3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>(</w:t>
      </w:r>
      <w:r w:rsidR="005D7B3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นำเสนอแบบสไลด์)</w:t>
      </w:r>
    </w:p>
    <w:p w14:paraId="3AECB8FE" w14:textId="77777777" w:rsidR="00DE1121" w:rsidRPr="00C6629F" w:rsidRDefault="00DE1121" w:rsidP="00810FC2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</w:p>
    <w:p w14:paraId="0D065AA5" w14:textId="136194C2" w:rsidR="002E429A" w:rsidRPr="00C6629F" w:rsidRDefault="002E429A" w:rsidP="002E429A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  <w:t>1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</w:rPr>
        <w:t>.</w:t>
      </w:r>
      <w:r w:rsidR="00DE1121">
        <w:rPr>
          <w:rFonts w:ascii="TH SarabunPSK" w:hAnsi="TH SarabunPSK" w:cs="TH SarabunPSK"/>
          <w:b/>
          <w:bCs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ถานการณ์โร</w:t>
      </w:r>
      <w:r w:rsidR="007014E9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คไข้เลือดออก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</w:p>
    <w:p w14:paraId="7ED7AFC9" w14:textId="0C92F738" w:rsidR="007014E9" w:rsidRPr="003243AF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สถานการณ์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ไข้เลือดออ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ภ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าพรวมของประเทศไทย นับจากวัน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มกราคม –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27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เมษาย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>256</w:t>
      </w:r>
      <w:r>
        <w:rPr>
          <w:rFonts w:ascii="TH SarabunPSK" w:hAnsi="TH SarabunPSK" w:cs="TH SarabunPSK"/>
          <w:color w:val="000000"/>
          <w:sz w:val="32"/>
          <w:szCs w:val="32"/>
        </w:rPr>
        <w:t>9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พบผู้ป่วย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5,527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ราย อัตราป่วย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8.515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แสนประชากร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เสียชีวิต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8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ราย อัตราตาย </w:t>
      </w:r>
      <w:r>
        <w:rPr>
          <w:rFonts w:ascii="TH SarabunPSK" w:hAnsi="TH SarabunPSK" w:cs="TH SarabunPSK"/>
          <w:color w:val="000000"/>
          <w:sz w:val="32"/>
          <w:szCs w:val="32"/>
        </w:rPr>
        <w:t>0.0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1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ประชากรแสนคน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3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ันดับแรก คือ อายุ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 xml:space="preserve">10 – 14 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>ปี,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15-1</w:t>
      </w:r>
      <w:r>
        <w:rPr>
          <w:rFonts w:ascii="TH SarabunPSK" w:hAnsi="TH SarabunPSK" w:cs="TH SarabunPSK"/>
          <w:color w:val="000000"/>
          <w:sz w:val="32"/>
          <w:szCs w:val="32"/>
        </w:rPr>
        <w:t>9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และ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5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-9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ปี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ตราป่วย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19.80</w:t>
      </w:r>
      <w:r>
        <w:rPr>
          <w:rFonts w:ascii="TH SarabunPSK" w:hAnsi="TH SarabunPSK" w:cs="TH SarabunPSK"/>
          <w:color w:val="000000"/>
          <w:sz w:val="32"/>
          <w:szCs w:val="32"/>
        </w:rPr>
        <w:t>, 1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5.20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2.7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ประชากรแสนคน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ตามลำดับ จังหวัดที่มีอัตราป่วย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>ไข้เลือดออ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ูงสุด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10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นดับแรก ได้แก่ 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>ภูเก็ต สมุทรสาคร พังงา สุมทรปราการ สงขลา ตรัง สตูล นครปฐม นนทบุร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และ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>กรุงเทพมหานคร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ตา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ลำดับ </w:t>
      </w:r>
      <w:r w:rsidR="007667D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ตราป่วย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97.54, 45.48, 32.73, 29.18, 28.15, 27.03, 23.82, 17.85, 17.27,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16.13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แสนประชากร ตามลำดับ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ดังตาราง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</w:p>
    <w:p w14:paraId="337FC09C" w14:textId="77777777" w:rsidR="007014E9" w:rsidRPr="00C6629F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470CEDA0" w14:textId="6A48DF08" w:rsidR="007014E9" w:rsidRPr="00C6629F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ตารางที่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จังหวัดที่มีอัตราป่วย</w:t>
      </w:r>
      <w:r>
        <w:rPr>
          <w:rFonts w:ascii="TH SarabunPSK" w:eastAsia="Calibri" w:hAnsi="TH SarabunPSK" w:cs="TH SarabunPSK"/>
          <w:sz w:val="32"/>
          <w:szCs w:val="32"/>
          <w:cs/>
        </w:rPr>
        <w:t>โรค</w:t>
      </w:r>
      <w:r>
        <w:rPr>
          <w:rFonts w:ascii="TH SarabunPSK" w:eastAsia="Calibri" w:hAnsi="TH SarabunPSK" w:cs="TH SarabunPSK"/>
          <w:sz w:val="32"/>
          <w:szCs w:val="32"/>
          <w:cs/>
        </w:rPr>
        <w:t>ไข้เลือดออก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0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อันดับแรก </w:t>
      </w:r>
    </w:p>
    <w:tbl>
      <w:tblPr>
        <w:tblW w:w="5104" w:type="pct"/>
        <w:jc w:val="center"/>
        <w:tblLook w:val="04A0" w:firstRow="1" w:lastRow="0" w:firstColumn="1" w:lastColumn="0" w:noHBand="0" w:noVBand="1"/>
      </w:tblPr>
      <w:tblGrid>
        <w:gridCol w:w="660"/>
        <w:gridCol w:w="1612"/>
        <w:gridCol w:w="1679"/>
        <w:gridCol w:w="830"/>
        <w:gridCol w:w="2256"/>
        <w:gridCol w:w="942"/>
        <w:gridCol w:w="1281"/>
      </w:tblGrid>
      <w:tr w:rsidR="007014E9" w:rsidRPr="00C6629F" w14:paraId="26B37396" w14:textId="77777777" w:rsidTr="00822749">
        <w:trPr>
          <w:trHeight w:val="400"/>
          <w:jc w:val="center"/>
        </w:trPr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604DB81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85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365CF8A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ังหวัด</w:t>
            </w:r>
          </w:p>
        </w:tc>
        <w:tc>
          <w:tcPr>
            <w:tcW w:w="9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3D79548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086D52E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1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FAD2061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0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FBFD478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69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D46F860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E63400" w:rsidRPr="00C6629F" w14:paraId="3183B4E3" w14:textId="77777777" w:rsidTr="00822749">
        <w:trPr>
          <w:trHeight w:val="400"/>
          <w:jc w:val="center"/>
        </w:trPr>
        <w:tc>
          <w:tcPr>
            <w:tcW w:w="356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4D660CF2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851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5F0B7661" w14:textId="400F6D40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ภูเก็ต</w:t>
            </w:r>
          </w:p>
        </w:tc>
        <w:tc>
          <w:tcPr>
            <w:tcW w:w="925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</w:tcPr>
          <w:p w14:paraId="55C9589B" w14:textId="49AFA4BC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395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28590555" w14:textId="725A8813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7A2E4B3E" w14:textId="5FE78D2D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97.5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5D0980A8" w14:textId="5054E5D2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5099A60A" w14:textId="284443D8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102ADD69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24BF277B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851" w:type="pct"/>
            <w:noWrap/>
          </w:tcPr>
          <w:p w14:paraId="545A6A4E" w14:textId="2EAF54DA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มุทรสาคร</w:t>
            </w:r>
          </w:p>
        </w:tc>
        <w:tc>
          <w:tcPr>
            <w:tcW w:w="925" w:type="pct"/>
            <w:noWrap/>
            <w:vAlign w:val="center"/>
          </w:tcPr>
          <w:p w14:paraId="2BAD1D43" w14:textId="7C200832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25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484E89" w14:textId="0DAE28BA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F9A448" w14:textId="277BF1B0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45.48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200EB5" w14:textId="1A4E9B47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E12A92" w14:textId="42CA06E3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0F41A2D8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577CCBBA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851" w:type="pct"/>
            <w:noWrap/>
          </w:tcPr>
          <w:p w14:paraId="69A07C74" w14:textId="02844DFA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ังงา</w:t>
            </w:r>
          </w:p>
        </w:tc>
        <w:tc>
          <w:tcPr>
            <w:tcW w:w="925" w:type="pct"/>
            <w:noWrap/>
            <w:vAlign w:val="center"/>
          </w:tcPr>
          <w:p w14:paraId="4CD35ED5" w14:textId="065E4246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8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E9F269" w14:textId="379A81E9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5889A" w14:textId="0C9C3286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32.7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564958" w14:textId="5780EDFD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48A729" w14:textId="3E2F475C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75D2DE75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6410EEDD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851" w:type="pct"/>
            <w:noWrap/>
          </w:tcPr>
          <w:p w14:paraId="78A88F8A" w14:textId="19A5875A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มุทรปราการ</w:t>
            </w:r>
          </w:p>
        </w:tc>
        <w:tc>
          <w:tcPr>
            <w:tcW w:w="925" w:type="pct"/>
            <w:noWrap/>
            <w:vAlign w:val="center"/>
          </w:tcPr>
          <w:p w14:paraId="7597999D" w14:textId="6B720973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389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ED1F3C" w14:textId="34DBFD6A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D41CBC" w14:textId="671D2BAE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29.18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5F2D44" w14:textId="58592318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5862CB" w14:textId="2B429FF8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257</w:t>
            </w:r>
          </w:p>
        </w:tc>
      </w:tr>
      <w:tr w:rsidR="00E63400" w:rsidRPr="00C6629F" w14:paraId="02DF40DF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35AD311B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851" w:type="pct"/>
            <w:noWrap/>
          </w:tcPr>
          <w:p w14:paraId="5041A35D" w14:textId="2B77CA70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งขลา</w:t>
            </w:r>
          </w:p>
        </w:tc>
        <w:tc>
          <w:tcPr>
            <w:tcW w:w="925" w:type="pct"/>
            <w:noWrap/>
            <w:vAlign w:val="center"/>
          </w:tcPr>
          <w:p w14:paraId="0124F65D" w14:textId="1D077B6E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398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0BFD85" w14:textId="63BB8E2E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97F7B" w14:textId="1960A277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28.1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6C5E73" w14:textId="1FFF8A65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014EA" w14:textId="553712C2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251</w:t>
            </w:r>
          </w:p>
        </w:tc>
      </w:tr>
      <w:tr w:rsidR="00E63400" w:rsidRPr="00C6629F" w14:paraId="6CBF9B2A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49C85D5D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851" w:type="pct"/>
            <w:noWrap/>
          </w:tcPr>
          <w:p w14:paraId="26B29507" w14:textId="304D59D3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รัง</w:t>
            </w:r>
          </w:p>
        </w:tc>
        <w:tc>
          <w:tcPr>
            <w:tcW w:w="925" w:type="pct"/>
            <w:noWrap/>
            <w:vAlign w:val="center"/>
          </w:tcPr>
          <w:p w14:paraId="2C0BE8AA" w14:textId="001488A4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7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E9814C" w14:textId="330062DC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21BA6" w14:textId="397BE983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27.0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BB7D60" w14:textId="3C69AE69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C5D66B" w14:textId="7705EC87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6093F9FE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0DB0815D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851" w:type="pct"/>
            <w:noWrap/>
          </w:tcPr>
          <w:p w14:paraId="475F7DDD" w14:textId="4CDB317A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ตูล</w:t>
            </w:r>
          </w:p>
        </w:tc>
        <w:tc>
          <w:tcPr>
            <w:tcW w:w="925" w:type="pct"/>
            <w:noWrap/>
            <w:vAlign w:val="center"/>
          </w:tcPr>
          <w:p w14:paraId="356C6027" w14:textId="4F1F24C8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77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B17BFB" w14:textId="4DF586E7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EE0E6C" w14:textId="7C25055E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23.8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AC0E96" w14:textId="014AC135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88A07" w14:textId="32F8AE16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712934A7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27EA821B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851" w:type="pct"/>
            <w:noWrap/>
          </w:tcPr>
          <w:p w14:paraId="6A8E10CF" w14:textId="4215A075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ครปฐม</w:t>
            </w:r>
          </w:p>
        </w:tc>
        <w:tc>
          <w:tcPr>
            <w:tcW w:w="925" w:type="pct"/>
            <w:noWrap/>
            <w:vAlign w:val="center"/>
          </w:tcPr>
          <w:p w14:paraId="6727CE95" w14:textId="30393DA5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6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D0DDB" w14:textId="2CF09E17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7981B2" w14:textId="27985F58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7.8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715C50" w14:textId="41CBEBC6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EF29F4" w14:textId="556ADA6D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6C3B7D6F" w14:textId="77777777" w:rsidTr="00822749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54D5E1A7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851" w:type="pct"/>
            <w:noWrap/>
          </w:tcPr>
          <w:p w14:paraId="2C3EAE98" w14:textId="63AB55CE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นทบุรี</w:t>
            </w:r>
          </w:p>
        </w:tc>
        <w:tc>
          <w:tcPr>
            <w:tcW w:w="925" w:type="pct"/>
            <w:noWrap/>
            <w:vAlign w:val="center"/>
          </w:tcPr>
          <w:p w14:paraId="7BBCB869" w14:textId="25AA24F7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219</w:t>
            </w:r>
          </w:p>
        </w:tc>
        <w:tc>
          <w:tcPr>
            <w:tcW w:w="44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1FB8105" w14:textId="6A4A2CF9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8914D71" w14:textId="7CA45C7B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7.27</w:t>
            </w:r>
          </w:p>
        </w:tc>
        <w:tc>
          <w:tcPr>
            <w:tcW w:w="50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954E3D4" w14:textId="778757FC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8B53EEA" w14:textId="34A00B30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E63400" w:rsidRPr="00C6629F" w14:paraId="0603A5C4" w14:textId="77777777" w:rsidTr="00822749">
        <w:trPr>
          <w:trHeight w:val="400"/>
          <w:jc w:val="center"/>
        </w:trPr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147F0C7" w14:textId="77777777" w:rsidR="00E63400" w:rsidRPr="00C6629F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1</w:t>
            </w: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851" w:type="pct"/>
            <w:tcBorders>
              <w:bottom w:val="single" w:sz="4" w:space="0" w:color="auto"/>
            </w:tcBorders>
            <w:noWrap/>
          </w:tcPr>
          <w:p w14:paraId="7FECDA08" w14:textId="18E041F1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รุงเทพมหานคร</w:t>
            </w:r>
          </w:p>
        </w:tc>
        <w:tc>
          <w:tcPr>
            <w:tcW w:w="925" w:type="pct"/>
            <w:tcBorders>
              <w:bottom w:val="single" w:sz="4" w:space="0" w:color="auto"/>
            </w:tcBorders>
            <w:noWrap/>
            <w:vAlign w:val="center"/>
          </w:tcPr>
          <w:p w14:paraId="3C7559A5" w14:textId="55D9666F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865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FCE8C7" w14:textId="56F6C184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4</w:t>
            </w:r>
          </w:p>
        </w:tc>
        <w:tc>
          <w:tcPr>
            <w:tcW w:w="121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7B1255" w14:textId="41EF7A5E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16.13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7AFA0E" w14:textId="08807BC3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8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9D7C740" w14:textId="003BF665" w:rsidR="00E63400" w:rsidRPr="00E63400" w:rsidRDefault="00E63400" w:rsidP="00E6340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E63400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462</w:t>
            </w:r>
          </w:p>
        </w:tc>
      </w:tr>
    </w:tbl>
    <w:p w14:paraId="54FAF691" w14:textId="225AE548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C6629F">
        <w:rPr>
          <w:rFonts w:ascii="TH SarabunPSK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C6629F">
        <w:rPr>
          <w:rFonts w:ascii="TH SarabunPSK" w:hAnsi="TH SarabunPSK" w:cs="TH SarabunPSK"/>
          <w:b/>
          <w:bCs/>
          <w:color w:val="000000"/>
          <w:sz w:val="24"/>
          <w:szCs w:val="24"/>
        </w:rPr>
        <w:t>:</w:t>
      </w:r>
      <w:r w:rsidRPr="00C6629F">
        <w:rPr>
          <w:rFonts w:ascii="TH SarabunPSK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>
        <w:rPr>
          <w:rFonts w:ascii="TH SarabunPSK" w:hAnsi="TH SarabunPSK" w:cs="TH SarabunPSK"/>
          <w:color w:val="000000"/>
          <w:sz w:val="24"/>
          <w:szCs w:val="24"/>
        </w:rPr>
        <w:t xml:space="preserve">27 </w:t>
      </w:r>
      <w:r>
        <w:rPr>
          <w:rFonts w:ascii="TH SarabunPSK" w:hAnsi="TH SarabunPSK" w:cs="TH SarabunPSK"/>
          <w:color w:val="000000"/>
          <w:sz w:val="24"/>
          <w:szCs w:val="24"/>
          <w:cs/>
        </w:rPr>
        <w:t>เมษายน</w:t>
      </w:r>
      <w:r>
        <w:rPr>
          <w:rFonts w:ascii="TH SarabunPSK" w:hAnsi="TH SarabunPSK" w:cs="TH SarabunPSK" w:hint="cs"/>
          <w:color w:val="000000"/>
          <w:sz w:val="24"/>
          <w:szCs w:val="24"/>
          <w:cs/>
        </w:rPr>
        <w:t xml:space="preserve"> </w:t>
      </w:r>
      <w:r>
        <w:rPr>
          <w:rFonts w:ascii="TH SarabunPSK" w:hAnsi="TH SarabunPSK" w:cs="TH SarabunPSK"/>
          <w:color w:val="000000"/>
          <w:sz w:val="24"/>
          <w:szCs w:val="24"/>
        </w:rPr>
        <w:t>2569</w:t>
      </w:r>
      <w:r>
        <w:rPr>
          <w:rFonts w:ascii="TH SarabunPSK" w:hAnsi="TH SarabunPSK" w:cs="TH SarabunPSK" w:hint="cs"/>
          <w:color w:val="000000"/>
          <w:sz w:val="24"/>
          <w:szCs w:val="24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3AD1F284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235183A1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09336A85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148A182E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10CE6877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598A6935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2DF2F723" w14:textId="14C640FC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lastRenderedPageBreak/>
        <w:tab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ab/>
        <w:t>สถานการณ์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นภาคตะวันออกเฉียงเหนือ ตั้งแต่วันที่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กราคม –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27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เมษายน</w:t>
      </w:r>
      <w:r w:rsidR="004C766E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>2569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พบผู้ป่วย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รค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ำนวน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513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ราย อัตราป่ว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2.36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ต่อแสนประชากร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ไม่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เสียชีวิต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565BE9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3 อันดับแรก คือ </w:t>
      </w:r>
      <w:r w:rsidR="007667D6"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ายุ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10 – 14 </w:t>
      </w:r>
      <w:r w:rsidR="007667D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,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5-9 </w:t>
      </w:r>
      <w:r w:rsidR="007667D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 และ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0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-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4</w:t>
      </w:r>
      <w:r w:rsidR="007667D6"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667D6"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จำนวนอัตราป่ว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8</w:t>
      </w:r>
      <w:r>
        <w:rPr>
          <w:rFonts w:ascii="TH SarabunPSK" w:hAnsi="TH SarabunPSK" w:cs="TH SarabunPSK"/>
          <w:color w:val="000000"/>
          <w:sz w:val="32"/>
          <w:szCs w:val="32"/>
        </w:rPr>
        <w:t>.1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0</w:t>
      </w:r>
      <w:r w:rsidRPr="006B1993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6.9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ละ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5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.0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่อประชากรแสนคน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>ตามลำดับ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ังหวัดที่มีอัตราป่วยสูงสุด 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>10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อันดับแรก ได้แก่ </w:t>
      </w:r>
      <w:r w:rsidR="007667D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ุรินทร์ อุบลราชธานี มหาสารคาม นครพนม หนองบัวลำภู ร้อยเอ็ด ศรีสะเกษ นครราชสีมา บึงกาฬ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7667D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ฬสินธุ์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ัตราป่วย 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33, 4.20, 3.64, 2.96, 2.79, 2.62, 2.52, 2.38 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 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>2.16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่อแสนประชากร ตามลำดับ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ังหวัดศรีสะเกษ มีอัตราป่วยด้วย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 w:rsidR="004C766E">
        <w:rPr>
          <w:rFonts w:ascii="TH SarabunPSK" w:hAnsi="TH SarabunPSK" w:cs="TH SarabunPSK" w:hint="cs"/>
          <w:color w:val="000000"/>
          <w:sz w:val="32"/>
          <w:szCs w:val="32"/>
          <w:cs/>
        </w:rPr>
        <w:t>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ป็นอันดับที่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55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ประเทศ อันดับที่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7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ภาคตะวันออกเฉียงเหนือ และอันดับที่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เขตสุขภาพที่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0 ดังตารางที่ </w:t>
      </w:r>
      <w:r>
        <w:rPr>
          <w:rFonts w:ascii="TH SarabunPSK" w:hAnsi="TH SarabunPSK" w:cs="TH SarabunPSK"/>
          <w:color w:val="000000"/>
          <w:sz w:val="32"/>
          <w:szCs w:val="32"/>
        </w:rPr>
        <w:t>2</w:t>
      </w:r>
    </w:p>
    <w:p w14:paraId="5C97A970" w14:textId="772EBB0A" w:rsidR="007014E9" w:rsidRPr="002E429A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color w:val="000000"/>
          <w:sz w:val="32"/>
          <w:szCs w:val="32"/>
          <w:cs/>
        </w:rPr>
      </w:pPr>
      <w:r w:rsidRPr="002E429A">
        <w:rPr>
          <w:rFonts w:ascii="TH SarabunPSK" w:eastAsia="Calibri" w:hAnsi="TH SarabunPSK" w:cs="TH SarabunPSK"/>
          <w:b/>
          <w:bCs/>
          <w:color w:val="000000"/>
          <w:sz w:val="32"/>
          <w:szCs w:val="32"/>
          <w:cs/>
        </w:rPr>
        <w:t xml:space="preserve">ตารางที่ </w:t>
      </w:r>
      <w:r>
        <w:rPr>
          <w:rFonts w:ascii="TH SarabunPSK" w:eastAsia="Calibri" w:hAnsi="TH SarabunPSK" w:cs="TH SarabunPSK"/>
          <w:b/>
          <w:bCs/>
          <w:color w:val="000000"/>
          <w:sz w:val="32"/>
          <w:szCs w:val="32"/>
        </w:rPr>
        <w:t>2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</w:rPr>
        <w:t xml:space="preserve">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>จังหวัดที่มีอัตราป่วย</w:t>
      </w:r>
      <w:r>
        <w:rPr>
          <w:rFonts w:ascii="TH SarabunPSK" w:eastAsia="Calibri" w:hAnsi="TH SarabunPSK" w:cs="TH SarabunPSK"/>
          <w:color w:val="000000"/>
          <w:sz w:val="32"/>
          <w:szCs w:val="32"/>
          <w:cs/>
        </w:rPr>
        <w:t>โรค</w:t>
      </w:r>
      <w:r>
        <w:rPr>
          <w:rFonts w:ascii="TH SarabunPSK" w:eastAsia="Calibri" w:hAnsi="TH SarabunPSK" w:cs="TH SarabunPSK"/>
          <w:color w:val="000000"/>
          <w:sz w:val="32"/>
          <w:szCs w:val="32"/>
          <w:cs/>
        </w:rPr>
        <w:t>ไข้เลือดออก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 xml:space="preserve">สูงสุด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</w:rPr>
        <w:t xml:space="preserve">10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>อันดับแรก ของภาคตะวันออกเฉียงเหนือ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60"/>
        <w:gridCol w:w="1670"/>
        <w:gridCol w:w="1430"/>
        <w:gridCol w:w="831"/>
        <w:gridCol w:w="2257"/>
        <w:gridCol w:w="942"/>
        <w:gridCol w:w="1281"/>
      </w:tblGrid>
      <w:tr w:rsidR="007014E9" w:rsidRPr="002E429A" w14:paraId="6A493B41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14C1F21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0530EFB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ังหวัด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D726C6E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9B6891C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4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AB6C626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0DC6484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208E515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7667D6" w:rsidRPr="0075593C" w14:paraId="1CF0C2C8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16732AA5" w14:textId="77777777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921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5B37C359" w14:textId="06EE622E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ุรินทร์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054E0B25" w14:textId="69FECDCF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73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1E0E4DCE" w14:textId="4C349E9C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25CB96A1" w14:textId="68E9C71A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5.3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0E5E5A36" w14:textId="621E2938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54B7742D" w14:textId="7DFE133A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639A4544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5B6D43BA" w14:textId="77777777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921" w:type="pct"/>
            <w:noWrap/>
          </w:tcPr>
          <w:p w14:paraId="09CC24F1" w14:textId="5538E467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อุบลราชธานี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B1FA61" w14:textId="2FC48109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78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F4A5C" w14:textId="5ACE3353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346D48" w14:textId="4AED591D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4.2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15665" w14:textId="75ECE77D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C5F8C" w14:textId="02052645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1A52D079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0601F84" w14:textId="77777777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921" w:type="pct"/>
            <w:noWrap/>
          </w:tcPr>
          <w:p w14:paraId="72A5CE50" w14:textId="1996CF60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หาสารคาม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E8B837" w14:textId="57B8DBA5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8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FF836" w14:textId="49ACED6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120E79" w14:textId="5E5F3B50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4.0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23684" w14:textId="0FA3BCB7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B2116A" w14:textId="59607732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07EFDB6E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61477F0" w14:textId="77777777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921" w:type="pct"/>
            <w:noWrap/>
          </w:tcPr>
          <w:p w14:paraId="0A4A250E" w14:textId="2367270E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ครพนม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7C4F18" w14:textId="324D760D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6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330BA" w14:textId="56D794BB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A0FD5A" w14:textId="4E8AAA4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.64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43EDD" w14:textId="2F632EB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C5D9B" w14:textId="0C5EE3D4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4A6842B7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981111E" w14:textId="74EB9993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921" w:type="pct"/>
            <w:noWrap/>
          </w:tcPr>
          <w:p w14:paraId="477A94A7" w14:textId="35B2C07F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หนองบัวลำภู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A59299" w14:textId="128AC264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15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F5DFCF" w14:textId="50BC3A59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97D513" w14:textId="79CAC734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.96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D621AE" w14:textId="522CD324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D6D9A5" w14:textId="338F50EB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4BB4DEE7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4F4FC75" w14:textId="0D6F8874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921" w:type="pct"/>
            <w:noWrap/>
          </w:tcPr>
          <w:p w14:paraId="5585F622" w14:textId="16A9F1AC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ร้อยเอ็ด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406A32" w14:textId="42067FD0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6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36AC99" w14:textId="650B5C3A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83869" w14:textId="066F1F9B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.7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E8CAEB" w14:textId="05CA5236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BD6ABF" w14:textId="1FEB0DFB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22355D37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706FEFA" w14:textId="0AD27AEC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921" w:type="pct"/>
            <w:noWrap/>
          </w:tcPr>
          <w:p w14:paraId="1270BCBA" w14:textId="403CA104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ศรีสะเกษ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04E15F" w14:textId="3C766218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8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46BD05" w14:textId="5F8B0DA7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CE5BE8" w14:textId="7922084A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.6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A8AD1F" w14:textId="383CD35D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064FF0" w14:textId="682AB3B8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320E73A2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32B37A4" w14:textId="47C26CBA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921" w:type="pct"/>
            <w:noWrap/>
          </w:tcPr>
          <w:p w14:paraId="5C02777A" w14:textId="5A7F7936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ครราชสีมา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AE688C" w14:textId="02745F7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66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EDABE8" w14:textId="144FD3C3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8D673" w14:textId="02A10727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.5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77B44C" w14:textId="5ABC2508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4C9C21" w14:textId="472C820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2D89D7B0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29222AF9" w14:textId="08D1EFDE" w:rsidR="007667D6" w:rsidRPr="000B5454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921" w:type="pct"/>
            <w:noWrap/>
          </w:tcPr>
          <w:p w14:paraId="1ED7560B" w14:textId="18C52E0C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บึงกาฬ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0CB7B1" w14:textId="71483F6D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10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EFD704" w14:textId="147512D9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18ACDD" w14:textId="2046FD2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.38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AC703B" w14:textId="12D5F98B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5A4807" w14:textId="7B5F213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7667D6" w:rsidRPr="0075593C" w14:paraId="524CFEAC" w14:textId="77777777" w:rsidTr="00822749">
        <w:trPr>
          <w:trHeight w:val="400"/>
          <w:jc w:val="center"/>
        </w:trPr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</w:tcPr>
          <w:p w14:paraId="7A4647C3" w14:textId="2FFA64CB" w:rsid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noWrap/>
          </w:tcPr>
          <w:p w14:paraId="753C0610" w14:textId="2FF908D1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าฬสินธุ์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C18854" w14:textId="03ED9010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1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97C361" w14:textId="16930862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22F10F2" w14:textId="4707A228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.16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A9C9F0" w14:textId="02623AC6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6B4D49B" w14:textId="6E55AB66" w:rsidR="007667D6" w:rsidRPr="007667D6" w:rsidRDefault="007667D6" w:rsidP="007667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667D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</w:tbl>
    <w:p w14:paraId="5C54C447" w14:textId="61EEC8E3" w:rsidR="007014E9" w:rsidRDefault="007014E9" w:rsidP="007014E9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eastAsia="Calibri" w:hAnsi="TH SarabunPSK" w:cs="TH SarabunPSK"/>
          <w:color w:val="000000"/>
          <w:sz w:val="24"/>
          <w:szCs w:val="24"/>
        </w:rPr>
      </w:pPr>
      <w:r w:rsidRPr="002E429A">
        <w:rPr>
          <w:rFonts w:ascii="TH SarabunPSK" w:eastAsia="Calibri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2E429A">
        <w:rPr>
          <w:rFonts w:ascii="TH SarabunPSK" w:eastAsia="Calibri" w:hAnsi="TH SarabunPSK" w:cs="TH SarabunPSK"/>
          <w:b/>
          <w:bCs/>
          <w:color w:val="000000"/>
          <w:sz w:val="24"/>
          <w:szCs w:val="24"/>
        </w:rPr>
        <w:t>:</w:t>
      </w:r>
      <w:r w:rsidRPr="002E429A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0B5454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 xml:space="preserve">27 </w:t>
      </w:r>
      <w:r>
        <w:rPr>
          <w:rFonts w:ascii="TH SarabunPSK" w:eastAsia="Calibri" w:hAnsi="TH SarabunPSK" w:cs="TH SarabunPSK"/>
          <w:color w:val="000000"/>
          <w:sz w:val="24"/>
          <w:szCs w:val="24"/>
          <w:cs/>
        </w:rPr>
        <w:t>เมษายน</w:t>
      </w:r>
      <w:r>
        <w:rPr>
          <w:rFonts w:ascii="TH SarabunPSK" w:eastAsia="Calibri" w:hAnsi="TH SarabunPSK" w:cs="TH SarabunPSK" w:hint="cs"/>
          <w:color w:val="000000"/>
          <w:sz w:val="24"/>
          <w:szCs w:val="24"/>
          <w:cs/>
        </w:rPr>
        <w:t xml:space="preserve">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>2569</w:t>
      </w:r>
      <w:r>
        <w:rPr>
          <w:rFonts w:ascii="TH SarabunPSK" w:eastAsia="Calibri" w:hAnsi="TH SarabunPSK" w:cs="TH SarabunPSK" w:hint="cs"/>
          <w:color w:val="000000"/>
          <w:sz w:val="24"/>
          <w:szCs w:val="24"/>
          <w:cs/>
        </w:rPr>
        <w:t xml:space="preserve"> </w:t>
      </w:r>
      <w:r w:rsidRPr="000B5454">
        <w:rPr>
          <w:rFonts w:ascii="TH SarabunPSK" w:eastAsia="Calibri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3E97445C" w14:textId="16CF013C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ังหวัดศรีสะเกษ ตั้งแต่วัน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กราคม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-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27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เมษาย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2569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สำนักงานสาธารณสุขจังหวัด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ศรีสะเกษ มีรายงานผู้ป่วย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ำนวนทั้งสิ้น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38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ราย อัตราป่วย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2.62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ประชากรแสนคน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ไม่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สียชีวิต </w:t>
      </w:r>
      <w:r w:rsidR="005C52BA" w:rsidRPr="00565BE9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3 อันดับแรก คือ </w:t>
      </w:r>
      <w:r w:rsidR="005C52BA"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ายุ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10 – 14 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,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1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5-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1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9 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 และ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5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-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9</w:t>
      </w:r>
      <w:r w:rsidR="005C52BA"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>จำนวนอัตราป่วย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10.00, 8.80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ละ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8.70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>ต่อประชากรแสนคน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 w:rsidRPr="006B1993">
        <w:rPr>
          <w:rFonts w:ascii="TH SarabunPSK" w:hAnsi="TH SarabunPSK" w:cs="TH SarabunPSK"/>
          <w:color w:val="000000"/>
          <w:sz w:val="32"/>
          <w:szCs w:val="32"/>
          <w:cs/>
        </w:rPr>
        <w:t>ตามลำดับ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อำเภอที่มีอัตราป่วยสูงสุด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ันดับแรก </w:t>
      </w:r>
      <w:r w:rsidRPr="00C6629F">
        <w:rPr>
          <w:rFonts w:ascii="TH SarabunPSK" w:hAnsi="TH SarabunPSK" w:cs="TH SarabunPSK"/>
          <w:sz w:val="32"/>
          <w:szCs w:val="32"/>
          <w:cs/>
        </w:rPr>
        <w:t>คื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รางค์กู่ ยางชุมน้อย โนนคูณ ขุนหาญ และภูสิงห์ ตามลำดับ </w:t>
      </w:r>
      <w:r w:rsidRPr="00C6629F">
        <w:rPr>
          <w:rFonts w:ascii="TH SarabunPSK" w:hAnsi="TH SarabunPSK" w:cs="TH SarabunPSK"/>
          <w:sz w:val="32"/>
          <w:szCs w:val="32"/>
          <w:cs/>
        </w:rPr>
        <w:t>อัตราป่วย</w:t>
      </w:r>
      <w:r>
        <w:rPr>
          <w:rFonts w:ascii="TH SarabunPSK" w:hAnsi="TH SarabunPSK" w:cs="TH SarabunPSK"/>
          <w:sz w:val="32"/>
          <w:szCs w:val="32"/>
        </w:rPr>
        <w:t xml:space="preserve"> 9.08, 8.37, 7.61, 7.5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>
        <w:rPr>
          <w:rFonts w:ascii="TH SarabunPSK" w:hAnsi="TH SarabunPSK" w:cs="TH SarabunPSK"/>
          <w:sz w:val="32"/>
          <w:szCs w:val="32"/>
        </w:rPr>
        <w:t xml:space="preserve">7.31 </w:t>
      </w:r>
      <w:r w:rsidRPr="00C6629F">
        <w:rPr>
          <w:rFonts w:ascii="TH SarabunPSK" w:hAnsi="TH SarabunPSK" w:cs="TH SarabunPSK"/>
          <w:sz w:val="32"/>
          <w:szCs w:val="32"/>
          <w:cs/>
        </w:rPr>
        <w:t>ต่อประชากรแสนคน ตามลำดับ</w:t>
      </w:r>
      <w:r w:rsidRPr="00C6629F">
        <w:rPr>
          <w:rFonts w:ascii="TH SarabunPSK" w:hAnsi="TH SarabunPSK" w:cs="TH SarabunPSK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ดังตารางที่ </w:t>
      </w:r>
      <w:r>
        <w:rPr>
          <w:rFonts w:ascii="TH SarabunPSK" w:hAnsi="TH SarabunPSK" w:cs="TH SarabunPSK"/>
          <w:sz w:val="32"/>
          <w:szCs w:val="32"/>
        </w:rPr>
        <w:t>3</w:t>
      </w:r>
    </w:p>
    <w:p w14:paraId="760E1596" w14:textId="350584A9" w:rsidR="007014E9" w:rsidRDefault="005C52BA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5C52BA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2FBF1612" wp14:editId="487B5CDC">
            <wp:extent cx="5676900" cy="2641600"/>
            <wp:effectExtent l="0" t="0" r="0" b="6350"/>
            <wp:docPr id="331805023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05023" name=""/>
                    <pic:cNvPicPr/>
                  </pic:nvPicPr>
                  <pic:blipFill rotWithShape="1">
                    <a:blip r:embed="rId8"/>
                    <a:srcRect l="773" t="15876" r="672" b="13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64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F1448" w14:textId="77777777" w:rsidR="007014E9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73DED226" w14:textId="1E067ABB" w:rsidR="007014E9" w:rsidRPr="00C6629F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lastRenderedPageBreak/>
        <w:t xml:space="preserve">ตารางที่ </w:t>
      </w:r>
      <w:r>
        <w:rPr>
          <w:rFonts w:ascii="TH SarabunPSK" w:eastAsia="Calibri" w:hAnsi="TH SarabunPSK" w:cs="TH SarabunPSK"/>
          <w:b/>
          <w:bCs/>
          <w:sz w:val="32"/>
          <w:szCs w:val="32"/>
        </w:rPr>
        <w:t>3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อัตราป่วย</w:t>
      </w:r>
      <w:r>
        <w:rPr>
          <w:rFonts w:ascii="TH SarabunPSK" w:eastAsia="Calibri" w:hAnsi="TH SarabunPSK" w:cs="TH SarabunPSK"/>
          <w:sz w:val="32"/>
          <w:szCs w:val="32"/>
          <w:cs/>
        </w:rPr>
        <w:t>โรค</w:t>
      </w:r>
      <w:r>
        <w:rPr>
          <w:rFonts w:ascii="TH SarabunPSK" w:eastAsia="Calibri" w:hAnsi="TH SarabunPSK" w:cs="TH SarabunPSK"/>
          <w:sz w:val="32"/>
          <w:szCs w:val="32"/>
          <w:cs/>
        </w:rPr>
        <w:t>ไข้เลือดออก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แยกรายอำเภอ ในจังหวัดศรีสะเกษ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60"/>
        <w:gridCol w:w="1420"/>
        <w:gridCol w:w="1681"/>
        <w:gridCol w:w="830"/>
        <w:gridCol w:w="2257"/>
        <w:gridCol w:w="942"/>
        <w:gridCol w:w="1281"/>
      </w:tblGrid>
      <w:tr w:rsidR="007014E9" w:rsidRPr="00C6629F" w14:paraId="1E87E372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630FF3B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78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0BC44FC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cs/>
              </w:rPr>
              <w:t>อำเภอ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1AF6D7C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2080424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4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893A79A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391A692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5B010F9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5C52BA" w:rsidRPr="00C6629F" w14:paraId="7CC3EFC5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5E2D4EB9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783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0B3205E6" w14:textId="3735EA5D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ยางชุมน้อย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1918F13E" w14:textId="2820699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1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6CEBA333" w14:textId="6D4FA57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26E0C6E7" w14:textId="4151843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30.6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183B4AA3" w14:textId="03FF882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35AB03F7" w14:textId="571CE5B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52A12D29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03D25EFE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783" w:type="pct"/>
            <w:noWrap/>
          </w:tcPr>
          <w:p w14:paraId="3892E4A8" w14:textId="7B5A722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เมืองจันทร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5AC537" w14:textId="7E4D6C2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CB410" w14:textId="153B627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A47EA4" w14:textId="153FB4F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5.64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B0F3A" w14:textId="586BABAD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40001" w14:textId="3B82BEE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005608C0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0C4E4F0C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783" w:type="pct"/>
            <w:noWrap/>
          </w:tcPr>
          <w:p w14:paraId="333B27F9" w14:textId="1C32B00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กันทรารมย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79402A" w14:textId="387EFB1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9F7AC0" w14:textId="6753C39E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34FC61" w14:textId="5C086ED3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5.04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2ECE7" w14:textId="2566C15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747B1" w14:textId="1994F2EC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52486EE6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F9A711B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783" w:type="pct"/>
            <w:noWrap/>
          </w:tcPr>
          <w:p w14:paraId="62F22453" w14:textId="39B58C6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proofErr w:type="spellStart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ขุ</w:t>
            </w:r>
            <w:proofErr w:type="spellEnd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ขันธ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68749E" w14:textId="62763D4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EC3E5" w14:textId="3F9035D3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BDCA48" w14:textId="7C94BDE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4.0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61ECD" w14:textId="3A9A497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D84E81" w14:textId="76C71DF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1A98E276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FD344B2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783" w:type="pct"/>
            <w:noWrap/>
          </w:tcPr>
          <w:p w14:paraId="26FF4405" w14:textId="2BF14D2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ขุนหาญ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E1481D" w14:textId="51F98D3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984146" w14:textId="7A804BF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0CF1DE" w14:textId="5BD2491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3.75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7D0E1" w14:textId="435AFC0D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050B8C" w14:textId="34EFF65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314B4BFC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6349238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783" w:type="pct"/>
            <w:noWrap/>
          </w:tcPr>
          <w:p w14:paraId="59DA67E0" w14:textId="2339F26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ภูสิงห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CFEE31" w14:textId="7E5FFDA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1A446" w14:textId="08091780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37B612" w14:textId="623392F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3.65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0A38F" w14:textId="2D47E100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F88AF" w14:textId="53CB9116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0D1105F5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0AED50B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783" w:type="pct"/>
            <w:noWrap/>
          </w:tcPr>
          <w:p w14:paraId="3E2FE050" w14:textId="1D91973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กันทรลัก</w:t>
            </w:r>
            <w:proofErr w:type="spellStart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ษ์</w:t>
            </w:r>
            <w:proofErr w:type="spellEnd"/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BD2452" w14:textId="5A6FACC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272DA9" w14:textId="20610353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0F9E5D" w14:textId="770EC1D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3.4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B13E7" w14:textId="7DF9CC7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74EA6" w14:textId="129A966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31E80F31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611E3EB3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783" w:type="pct"/>
            <w:noWrap/>
          </w:tcPr>
          <w:p w14:paraId="605849CB" w14:textId="5B545F40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proofErr w:type="spellStart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ราษี</w:t>
            </w:r>
            <w:proofErr w:type="spellEnd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ไศล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613D8BF" w14:textId="26F1ACF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26EF5B9" w14:textId="14B3105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5D587FB" w14:textId="3510E3D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2.51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BCE96DA" w14:textId="3D11A13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F7E0DE6" w14:textId="289DD1D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0914F902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2E9B8E16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783" w:type="pct"/>
            <w:noWrap/>
          </w:tcPr>
          <w:p w14:paraId="20A6C02E" w14:textId="0282CD9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น้ำเกลี้ยง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827648D" w14:textId="62AA1C3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A4945C5" w14:textId="1892451C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8067A85" w14:textId="3732376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B9725FF" w14:textId="1C8E435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0996DC5" w14:textId="64B8DCE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0CE1EC37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4A17E6C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783" w:type="pct"/>
            <w:noWrap/>
          </w:tcPr>
          <w:p w14:paraId="427BADA8" w14:textId="4308FA6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โนนคูณ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DC1D742" w14:textId="7EFA160E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06BAE8F" w14:textId="6BB545B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E14648A" w14:textId="3BBFE6D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5F61CBA3" w14:textId="5E4A592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5CE0D52" w14:textId="152E8C9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18B213A1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22FC342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1</w:t>
            </w:r>
          </w:p>
        </w:tc>
        <w:tc>
          <w:tcPr>
            <w:tcW w:w="783" w:type="pct"/>
            <w:noWrap/>
          </w:tcPr>
          <w:p w14:paraId="0D62AD8C" w14:textId="3B6E424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บึงบูรพ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DA87CEC" w14:textId="6BCD1E9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3CD31E3" w14:textId="1558358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51FFCE98" w14:textId="38968B3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5DA58418" w14:textId="4C45326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1C9759F" w14:textId="7C38697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5DD5F9B5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2A7CA2E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783" w:type="pct"/>
            <w:noWrap/>
          </w:tcPr>
          <w:p w14:paraId="7A03ED25" w14:textId="7EB5532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proofErr w:type="spellStart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เบญ</w:t>
            </w:r>
            <w:proofErr w:type="spellEnd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จลัก</w:t>
            </w:r>
            <w:proofErr w:type="spellStart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ษ์</w:t>
            </w:r>
            <w:proofErr w:type="spellEnd"/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03ADAB9E" w14:textId="0F28586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89D8AAA" w14:textId="0F9631D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0EDD736D" w14:textId="412B303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0A1E401" w14:textId="6F3C849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DB4D82D" w14:textId="57C90A2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3B8C6A2C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4D979E7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3</w:t>
            </w:r>
          </w:p>
        </w:tc>
        <w:tc>
          <w:tcPr>
            <w:tcW w:w="783" w:type="pct"/>
            <w:noWrap/>
          </w:tcPr>
          <w:p w14:paraId="56269B5D" w14:textId="1C022A9D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ปรางค์กู่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2230FC9" w14:textId="4591B42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621530F" w14:textId="21DEF39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77C3367" w14:textId="4398FF3D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2CCBECD" w14:textId="7EF8F06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3C083C7" w14:textId="63FD292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43C7597A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14D1DDA6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4</w:t>
            </w:r>
          </w:p>
        </w:tc>
        <w:tc>
          <w:tcPr>
            <w:tcW w:w="783" w:type="pct"/>
            <w:noWrap/>
          </w:tcPr>
          <w:p w14:paraId="5230DD9B" w14:textId="39BDBD56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พยุ</w:t>
            </w:r>
            <w:proofErr w:type="spellStart"/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ห์</w:t>
            </w:r>
            <w:proofErr w:type="spellEnd"/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7B254E8" w14:textId="311FD1A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F701AB4" w14:textId="06E8ECFE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ABD3DBD" w14:textId="7B62092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8F64709" w14:textId="417A034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B101A22" w14:textId="58DAB82E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731EC226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1C06FF7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5</w:t>
            </w:r>
          </w:p>
        </w:tc>
        <w:tc>
          <w:tcPr>
            <w:tcW w:w="783" w:type="pct"/>
            <w:noWrap/>
          </w:tcPr>
          <w:p w14:paraId="5E943DFB" w14:textId="681119F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โพธิ์ศรีสุวรรณ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81AAB8F" w14:textId="549DF38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23483F0" w14:textId="6AA9FDF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3B652C0" w14:textId="7BA6DF5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4914AF2" w14:textId="0760A00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4F4EC6B" w14:textId="06D583E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2F345EBA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E0B209D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6</w:t>
            </w:r>
          </w:p>
        </w:tc>
        <w:tc>
          <w:tcPr>
            <w:tcW w:w="783" w:type="pct"/>
            <w:noWrap/>
          </w:tcPr>
          <w:p w14:paraId="0BEF2E22" w14:textId="1D4291B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ไพรบึง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1C99502" w14:textId="5258342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5D665294" w14:textId="7AA3BF9C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97AE47D" w14:textId="0E784BD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A9C5864" w14:textId="4E60892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AF7CB06" w14:textId="2280CCF0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16D76599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722CC3B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7</w:t>
            </w:r>
          </w:p>
        </w:tc>
        <w:tc>
          <w:tcPr>
            <w:tcW w:w="783" w:type="pct"/>
            <w:noWrap/>
          </w:tcPr>
          <w:p w14:paraId="5D01B1EC" w14:textId="19501C7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เมืองศรีสะเกษ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513974F" w14:textId="65941A5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BA06CBD" w14:textId="4A19436E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547893F5" w14:textId="2175FDD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0D0FD3D" w14:textId="7867D09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5C8FE1D4" w14:textId="0C5534E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544EE2BE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061616B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8</w:t>
            </w:r>
          </w:p>
        </w:tc>
        <w:tc>
          <w:tcPr>
            <w:tcW w:w="783" w:type="pct"/>
            <w:noWrap/>
          </w:tcPr>
          <w:p w14:paraId="12E3209D" w14:textId="43EF423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วังหิน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E66D93D" w14:textId="297B629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AA8C776" w14:textId="63494870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7F8CC96" w14:textId="242C117D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ECD84B7" w14:textId="422A7610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D691B73" w14:textId="08D7A8D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40696AD9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15D764D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9</w:t>
            </w:r>
          </w:p>
        </w:tc>
        <w:tc>
          <w:tcPr>
            <w:tcW w:w="783" w:type="pct"/>
            <w:noWrap/>
          </w:tcPr>
          <w:p w14:paraId="29905BAA" w14:textId="2CB31C1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ศรีรัตนะ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2194D9E" w14:textId="2494E40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3FC37D77" w14:textId="4E0BF79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9B11A9E" w14:textId="7C6E636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A56F7D1" w14:textId="1E5BC592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56DCD4A" w14:textId="29FBEC91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6C2EBAE7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2734CDF1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0</w:t>
            </w:r>
          </w:p>
        </w:tc>
        <w:tc>
          <w:tcPr>
            <w:tcW w:w="783" w:type="pct"/>
            <w:noWrap/>
          </w:tcPr>
          <w:p w14:paraId="2FCD587D" w14:textId="1E63642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ศิลาลาด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3C88741" w14:textId="7930B49C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EF9AC44" w14:textId="429EDB8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B529D04" w14:textId="6929DEC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B5EAD72" w14:textId="6E71F66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A30C627" w14:textId="134724D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55B86789" w14:textId="77777777" w:rsidTr="00822749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7C52FF8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1</w:t>
            </w:r>
          </w:p>
        </w:tc>
        <w:tc>
          <w:tcPr>
            <w:tcW w:w="783" w:type="pct"/>
            <w:noWrap/>
          </w:tcPr>
          <w:p w14:paraId="42CE2744" w14:textId="3ADFA3D7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ห้วยทับทัน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9C5444D" w14:textId="197AC65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FDA2DB1" w14:textId="12CC0875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017B28D" w14:textId="5131E184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8297721" w14:textId="3F10107B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9CC17C2" w14:textId="68AC148C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5C52BA" w:rsidRPr="00C6629F" w14:paraId="594EF36E" w14:textId="77777777" w:rsidTr="00822749">
        <w:trPr>
          <w:trHeight w:val="400"/>
          <w:jc w:val="center"/>
        </w:trPr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</w:tcPr>
          <w:p w14:paraId="1E68C87D" w14:textId="77777777" w:rsidR="005C52BA" w:rsidRPr="009461B8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2</w:t>
            </w:r>
          </w:p>
        </w:tc>
        <w:tc>
          <w:tcPr>
            <w:tcW w:w="783" w:type="pct"/>
            <w:tcBorders>
              <w:bottom w:val="single" w:sz="4" w:space="0" w:color="auto"/>
            </w:tcBorders>
            <w:noWrap/>
          </w:tcPr>
          <w:p w14:paraId="34E03575" w14:textId="25C8AEA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  <w:cs/>
              </w:rPr>
              <w:t>อุทุมพรพิสัย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6F9F60" w14:textId="46331748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41DF80" w14:textId="73CE5169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327D8C3" w14:textId="63BEE9CA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B39193" w14:textId="7A5D6F36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5E47AFB" w14:textId="72AE6AAF" w:rsidR="005C52BA" w:rsidRPr="005C52BA" w:rsidRDefault="005C52BA" w:rsidP="005C52BA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5C52BA">
              <w:rPr>
                <w:rFonts w:ascii="TH SarabunPSK" w:hAnsi="TH SarabunPSK" w:cs="TH SarabunPSK"/>
                <w:color w:val="000000"/>
                <w:sz w:val="28"/>
              </w:rPr>
              <w:t>0.000</w:t>
            </w:r>
          </w:p>
        </w:tc>
      </w:tr>
      <w:tr w:rsidR="007014E9" w:rsidRPr="00C6629F" w14:paraId="57BDFFB1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4DDB3BA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783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844CE93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รวม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2B5955F" w14:textId="5CD316AE" w:rsidR="007014E9" w:rsidRPr="00017867" w:rsidRDefault="005C52BA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38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B3051A7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B93BFA" w14:textId="6C2EF4C7" w:rsidR="007014E9" w:rsidRPr="00017867" w:rsidRDefault="005C52BA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2.62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3EA42A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62C9787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.00</w:t>
            </w:r>
          </w:p>
        </w:tc>
      </w:tr>
    </w:tbl>
    <w:p w14:paraId="2F07077D" w14:textId="5A665FC5" w:rsidR="007014E9" w:rsidRPr="00C6629F" w:rsidRDefault="007014E9" w:rsidP="007014E9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eastAsia="Calibri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C6629F">
        <w:rPr>
          <w:rFonts w:ascii="TH SarabunPSK" w:eastAsia="Calibri" w:hAnsi="TH SarabunPSK" w:cs="TH SarabunPSK"/>
          <w:b/>
          <w:bCs/>
          <w:color w:val="000000"/>
          <w:sz w:val="24"/>
          <w:szCs w:val="24"/>
        </w:rPr>
        <w:t>: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 xml:space="preserve">27 </w:t>
      </w:r>
      <w:r>
        <w:rPr>
          <w:rFonts w:ascii="TH SarabunPSK" w:eastAsia="Calibri" w:hAnsi="TH SarabunPSK" w:cs="TH SarabunPSK"/>
          <w:color w:val="000000"/>
          <w:sz w:val="24"/>
          <w:szCs w:val="24"/>
          <w:cs/>
        </w:rPr>
        <w:t>เมษายน</w:t>
      </w:r>
      <w:r>
        <w:rPr>
          <w:rFonts w:ascii="TH SarabunPSK" w:eastAsia="Calibri" w:hAnsi="TH SarabunPSK" w:cs="TH SarabunPSK" w:hint="cs"/>
          <w:color w:val="000000"/>
          <w:sz w:val="24"/>
          <w:szCs w:val="24"/>
          <w:cs/>
        </w:rPr>
        <w:t xml:space="preserve">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 xml:space="preserve">2569 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39A254A8" w14:textId="77777777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</w:p>
    <w:p w14:paraId="19A04A94" w14:textId="77777777" w:rsidR="007014E9" w:rsidRPr="00F35A4B" w:rsidRDefault="006F0784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7014E9" w:rsidRPr="00F35A4B">
        <w:rPr>
          <w:rFonts w:ascii="TH SarabunPSK" w:hAnsi="TH SarabunPSK" w:cs="TH SarabunPSK"/>
          <w:color w:val="000000"/>
          <w:sz w:val="32"/>
          <w:szCs w:val="32"/>
          <w:cs/>
        </w:rPr>
        <w:t>ตามมาตรการของกระทรวงสาธารณสุขไทย แนวทางการป้องกันโรคไข้เลือดออกมีหลักการสำคัญที่เน้นการควบคุมยุงลายซึ่งเป็นพาหะหลัก โดยมีแนวทางดังนี้:</w:t>
      </w:r>
    </w:p>
    <w:p w14:paraId="3559D3CD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521F369D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มาตรการป้องกันโรคไข้เลือดออกของกระทรวงสาธารณสุข</w:t>
      </w:r>
    </w:p>
    <w:p w14:paraId="127F0865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1. มาตรการ "3 เก็บ ป้องกัน 3 โรค"</w:t>
      </w:r>
    </w:p>
    <w:p w14:paraId="2E71B8A0" w14:textId="77777777" w:rsidR="007014E9" w:rsidRPr="00F35A4B" w:rsidRDefault="007014E9" w:rsidP="007014E9">
      <w:pPr>
        <w:pStyle w:val="a3"/>
        <w:numPr>
          <w:ilvl w:val="0"/>
          <w:numId w:val="13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ก็บบ้าน ให้สะอาด ไม่ให้มีมุมอับทึบเป็นที่เกาะพักของยุง</w:t>
      </w:r>
    </w:p>
    <w:p w14:paraId="5BC492DD" w14:textId="77777777" w:rsidR="007014E9" w:rsidRPr="00F35A4B" w:rsidRDefault="007014E9" w:rsidP="007014E9">
      <w:pPr>
        <w:pStyle w:val="a3"/>
        <w:numPr>
          <w:ilvl w:val="0"/>
          <w:numId w:val="13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ก็บขยะ กำจัดขยะที่อาจขังน้ำได้ เช่น กระป๋อง ขวด ยางรถยนต์เก่า</w:t>
      </w:r>
    </w:p>
    <w:p w14:paraId="1F42FFBB" w14:textId="77777777" w:rsidR="007014E9" w:rsidRPr="00F35A4B" w:rsidRDefault="007014E9" w:rsidP="007014E9">
      <w:pPr>
        <w:pStyle w:val="a3"/>
        <w:numPr>
          <w:ilvl w:val="0"/>
          <w:numId w:val="13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ก็บน้ำ ปิดฝาภาชนะเก็บน้ำให้มิดชิด เปลี่ยนน้ำในแจกันดอกไม้ทุก 7 วัน</w:t>
      </w:r>
    </w:p>
    <w:p w14:paraId="68595B6F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left="157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(โรคที่ป้องกันได้: ไข้เลือดออก ไข้ซิกา และไข้ปวดข้อยุงลาย)</w:t>
      </w:r>
    </w:p>
    <w:p w14:paraId="47159B7F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left="157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22FB3FBD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left="157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1BC8FF04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lastRenderedPageBreak/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2. การกำจัดแหล่งเพาะพันธุ์ยุงลาย</w:t>
      </w:r>
    </w:p>
    <w:p w14:paraId="08EC0FA1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สำรวจและทำลายแหล่งเพาะพันธุ์ลูกน้ำยุงลายในบ้านและรอบบ้านทุกสัปดาห์</w:t>
      </w:r>
    </w:p>
    <w:p w14:paraId="6320386D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ใส่ทรายกำจัดลูกน้ำ (ทรายทีมี</w:t>
      </w:r>
      <w:proofErr w:type="spellStart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ฟอส</w:t>
      </w:r>
      <w:proofErr w:type="spellEnd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) ในภาชนะที่ไม่สามารถเปลี่ยนน้ำได้</w:t>
      </w:r>
    </w:p>
    <w:p w14:paraId="66219C7D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ล่อยปลากินลูกน้ำในโอ่งหรือภาชนะเก็บน้ำขนาดใหญ่</w:t>
      </w:r>
    </w:p>
    <w:p w14:paraId="327D6105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คว่ำภาชนะที่ไม่ใช้เพื่อไม่ให้น้ำขัง</w:t>
      </w:r>
    </w:p>
    <w:p w14:paraId="0EFFCF17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3. การเฝ้าระวังโรคในชุมชน</w:t>
      </w:r>
    </w:p>
    <w:p w14:paraId="06B869C5" w14:textId="77777777" w:rsidR="007014E9" w:rsidRPr="00F35A4B" w:rsidRDefault="007014E9" w:rsidP="007014E9">
      <w:pPr>
        <w:pStyle w:val="a3"/>
        <w:numPr>
          <w:ilvl w:val="0"/>
          <w:numId w:val="15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จัดตั้งทีมเฝ้าระวังสอบสวนเคลื่อนที่เร็ว (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 xml:space="preserve">SRRT) </w:t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ในระดับตำบล</w:t>
      </w:r>
    </w:p>
    <w:p w14:paraId="6BBE57D2" w14:textId="77777777" w:rsidR="007014E9" w:rsidRPr="00F35A4B" w:rsidRDefault="007014E9" w:rsidP="007014E9">
      <w:pPr>
        <w:pStyle w:val="a3"/>
        <w:numPr>
          <w:ilvl w:val="0"/>
          <w:numId w:val="15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ตรวจวัดค่าดัชนีลูกน้ำยุงลาย (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 xml:space="preserve">HI, CI, BI) </w:t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อย่างสม่ำเสมอ</w:t>
      </w:r>
    </w:p>
    <w:p w14:paraId="003C0868" w14:textId="77777777" w:rsidR="007014E9" w:rsidRPr="00F35A4B" w:rsidRDefault="007014E9" w:rsidP="007014E9">
      <w:pPr>
        <w:pStyle w:val="a3"/>
        <w:numPr>
          <w:ilvl w:val="0"/>
          <w:numId w:val="15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รายงานผู้ป่วยสงสัยภายใน 24 ชั่วโมง และดำเนินการควบคุมโรคทันที</w:t>
      </w:r>
    </w:p>
    <w:p w14:paraId="1A1B2DAA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4. มาตรการ "5ป. 1ข." สำหรับป้องกันตนเอง</w:t>
      </w:r>
    </w:p>
    <w:p w14:paraId="1FB388DC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ิด ภาชนะเก็บน้ำให้มิดชิด</w:t>
      </w:r>
    </w:p>
    <w:p w14:paraId="4596274F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ปลี่ยน น้ำในภาชนะทุก 7 วัน</w:t>
      </w:r>
    </w:p>
    <w:p w14:paraId="2C6EE761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ล่อย ปลากินลูกน้ำในภาชนะเก็บน้ำ</w:t>
      </w:r>
    </w:p>
    <w:p w14:paraId="35AF3A5F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รับปรุง สิ่งแวดล้อมไม่ให้เป็นแหล่งเพาะพันธุ์ยุง</w:t>
      </w:r>
    </w:p>
    <w:p w14:paraId="1E5F28F4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ฏิบัติ เป็นประจำสม่ำเสมอ</w:t>
      </w:r>
    </w:p>
    <w:p w14:paraId="43B2D555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ขัด ภาชนะเก็บน้ำเพื่อกำจัดไข่ยุงที่ติดอยู่บริเวณขอบภาชนะ</w:t>
      </w:r>
    </w:p>
    <w:p w14:paraId="3EAEFCAA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5. การป้องกันการถูกยุงกัด</w:t>
      </w:r>
    </w:p>
    <w:p w14:paraId="5A1FD6FB" w14:textId="77777777" w:rsidR="007014E9" w:rsidRPr="00F35A4B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นอนในมุ้ง โดยเฉพาะเด็กและผู้สูงอายุ</w:t>
      </w:r>
    </w:p>
    <w:p w14:paraId="12873121" w14:textId="77777777" w:rsidR="007014E9" w:rsidRPr="00F35A4B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ช้ยาทากันยุงที่มีส่วนผสมของ 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>DEET</w:t>
      </w:r>
    </w:p>
    <w:p w14:paraId="67747F93" w14:textId="77777777" w:rsidR="007014E9" w:rsidRPr="00F35A4B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สวมเสื้อผ้าแขนยาว ขายาว โดยเฉพาะในเวลาเช้าและเย็น</w:t>
      </w:r>
    </w:p>
    <w:p w14:paraId="7B4F1A44" w14:textId="77777777" w:rsidR="007014E9" w:rsidRPr="006F0784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6F0784">
        <w:rPr>
          <w:rFonts w:ascii="TH SarabunPSK" w:hAnsi="TH SarabunPSK" w:cs="TH SarabunPSK"/>
          <w:color w:val="000000"/>
          <w:sz w:val="32"/>
          <w:szCs w:val="32"/>
          <w:cs/>
        </w:rPr>
        <w:t>ติดมุ้งลวดหรือมุ้งตาข่ายป้องกันยุงเข้าบ้าน</w:t>
      </w:r>
      <w:r w:rsidRPr="006F0784">
        <w:rPr>
          <w:rFonts w:ascii="TH SarabunPSK" w:hAnsi="TH SarabunPSK" w:cs="TH SarabunPSK"/>
          <w:color w:val="000000"/>
          <w:sz w:val="32"/>
          <w:szCs w:val="32"/>
        </w:rPr>
        <w:tab/>
      </w:r>
    </w:p>
    <w:p w14:paraId="24AFAA2D" w14:textId="2528DC19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6. มาตรการควบคุมเมื่อเกิดการระบาด</w:t>
      </w:r>
    </w:p>
    <w:p w14:paraId="0220436A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พ่นสารเคมีกำจัดยุงตัวเต็มวัย</w:t>
      </w:r>
    </w:p>
    <w:p w14:paraId="2AC6DC6D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ทำลายแหล่งเพาะพันธุ์ในชุมชนเร่งด่วน</w:t>
      </w:r>
    </w:p>
    <w:p w14:paraId="2A030DCE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รณรงค์ทำความสะอาดครั้งใหญ่ (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>Big Cleaning Day)</w:t>
      </w:r>
    </w:p>
    <w:p w14:paraId="523557E6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ให้ความรู้แก่ประชาชนผ่านสื่อต่างๆ และอาสาสมัครสาธารณสุขประจำหมู่บ้าน (</w:t>
      </w:r>
      <w:proofErr w:type="spellStart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อส</w:t>
      </w:r>
      <w:proofErr w:type="spellEnd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ม.)</w:t>
      </w:r>
    </w:p>
    <w:p w14:paraId="6379F801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7. ระบบการดูแลรักษาผู้ป่วย</w:t>
      </w:r>
    </w:p>
    <w:p w14:paraId="592C3C51" w14:textId="77777777" w:rsidR="007014E9" w:rsidRPr="00F35A4B" w:rsidRDefault="007014E9" w:rsidP="007014E9">
      <w:pPr>
        <w:pStyle w:val="a3"/>
        <w:numPr>
          <w:ilvl w:val="0"/>
          <w:numId w:val="19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การให้ความรู้แก่ประชาชนในการสังเกตอาการเบื้องต้น</w:t>
      </w:r>
    </w:p>
    <w:p w14:paraId="1112D63B" w14:textId="77777777" w:rsidR="007014E9" w:rsidRPr="00F35A4B" w:rsidRDefault="007014E9" w:rsidP="007014E9">
      <w:pPr>
        <w:pStyle w:val="a3"/>
        <w:numPr>
          <w:ilvl w:val="0"/>
          <w:numId w:val="19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การเข้ารับการรักษาทันทีเมื่อมีอาการไข้สูง ปวดศีรษะ ปวดกระบอกตา</w:t>
      </w:r>
    </w:p>
    <w:p w14:paraId="1AB15101" w14:textId="77777777" w:rsidR="007014E9" w:rsidRPr="00F35A4B" w:rsidRDefault="007014E9" w:rsidP="007014E9">
      <w:pPr>
        <w:pStyle w:val="a3"/>
        <w:numPr>
          <w:ilvl w:val="0"/>
          <w:numId w:val="19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แนวทางการวินิจฉัยและรักษาสำหรับบุคลากรทางการแพทย์</w:t>
      </w:r>
    </w:p>
    <w:p w14:paraId="1F7D565A" w14:textId="77777777" w:rsidR="007014E9" w:rsidRPr="00933647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</w:r>
      <w:r w:rsidRPr="00933647">
        <w:rPr>
          <w:rFonts w:ascii="TH SarabunPSK" w:hAnsi="TH SarabunPSK" w:cs="TH SarabunPSK"/>
          <w:color w:val="000000"/>
          <w:sz w:val="32"/>
          <w:szCs w:val="32"/>
          <w:cs/>
        </w:rPr>
        <w:t>มาตรการทั้งหมดนี้ต้องอาศัยความร่วมมือจากทุกภาคส่วน ทั้งหน่วยงานรัฐ องค์กรปกครองส่วนท้องถิ่น สถานศึกษา และที่สำคัญคือการมีส่วนร่วมของประชาชนในการดำเนินการอย่างต่อเนื่อง โดยเฉพาะในช่วงก่อนฤดูฝนซึ่งเป็นช่วงที่มีการระบาดของโรคไข้เลือดออกสูง</w:t>
      </w:r>
    </w:p>
    <w:p w14:paraId="167BF39C" w14:textId="1C668C80" w:rsidR="00DE3177" w:rsidRPr="003F5BD1" w:rsidRDefault="00DE3177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sz w:val="32"/>
          <w:szCs w:val="32"/>
        </w:rPr>
      </w:pPr>
    </w:p>
    <w:sectPr w:rsidR="00DE3177" w:rsidRPr="003F5BD1" w:rsidSect="005A583F">
      <w:pgSz w:w="11906" w:h="16838" w:code="9"/>
      <w:pgMar w:top="851" w:right="1134" w:bottom="1134" w:left="1701" w:header="624" w:footer="624" w:gutter="0"/>
      <w:pgNumType w:fmt="thaiNumbers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21911" w14:textId="77777777" w:rsidR="00A91E3F" w:rsidRDefault="00A91E3F" w:rsidP="00F52327">
      <w:pPr>
        <w:spacing w:after="0" w:line="240" w:lineRule="auto"/>
      </w:pPr>
      <w:r>
        <w:separator/>
      </w:r>
    </w:p>
  </w:endnote>
  <w:endnote w:type="continuationSeparator" w:id="0">
    <w:p w14:paraId="3A8DD39A" w14:textId="77777777" w:rsidR="00A91E3F" w:rsidRDefault="00A91E3F" w:rsidP="00F52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 ITù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F6617" w14:textId="77777777" w:rsidR="00A91E3F" w:rsidRDefault="00A91E3F" w:rsidP="00F52327">
      <w:pPr>
        <w:spacing w:after="0" w:line="240" w:lineRule="auto"/>
      </w:pPr>
      <w:r>
        <w:separator/>
      </w:r>
    </w:p>
  </w:footnote>
  <w:footnote w:type="continuationSeparator" w:id="0">
    <w:p w14:paraId="394939C3" w14:textId="77777777" w:rsidR="00A91E3F" w:rsidRDefault="00A91E3F" w:rsidP="00F523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542B5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0CFF4C98"/>
    <w:multiLevelType w:val="hybridMultilevel"/>
    <w:tmpl w:val="67A6DF72"/>
    <w:lvl w:ilvl="0" w:tplc="7CC2BEF6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243701"/>
    <w:multiLevelType w:val="hybridMultilevel"/>
    <w:tmpl w:val="BB566286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389181A"/>
    <w:multiLevelType w:val="multilevel"/>
    <w:tmpl w:val="A2ECCD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14064B77"/>
    <w:multiLevelType w:val="hybridMultilevel"/>
    <w:tmpl w:val="D40AFF48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78A2F8B"/>
    <w:multiLevelType w:val="hybridMultilevel"/>
    <w:tmpl w:val="4A18F6B8"/>
    <w:lvl w:ilvl="0" w:tplc="72AE1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C6A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A4D8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817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B0E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78F4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40A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3CD2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E21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5562F"/>
    <w:multiLevelType w:val="hybridMultilevel"/>
    <w:tmpl w:val="0A98D0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F230C"/>
    <w:multiLevelType w:val="hybridMultilevel"/>
    <w:tmpl w:val="C53655EE"/>
    <w:lvl w:ilvl="0" w:tplc="2DF8FB42">
      <w:start w:val="2"/>
      <w:numFmt w:val="bullet"/>
      <w:lvlText w:val="-"/>
      <w:lvlJc w:val="left"/>
      <w:pPr>
        <w:ind w:left="1778" w:hanging="360"/>
      </w:pPr>
      <w:rPr>
        <w:rFonts w:ascii="TH SarabunPSK" w:eastAsia="Calibr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8" w15:restartNumberingAfterBreak="0">
    <w:nsid w:val="2A8914A9"/>
    <w:multiLevelType w:val="hybridMultilevel"/>
    <w:tmpl w:val="8716FCA0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38530694"/>
    <w:multiLevelType w:val="hybridMultilevel"/>
    <w:tmpl w:val="14A2FA3E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3E1C79BF"/>
    <w:multiLevelType w:val="singleLevel"/>
    <w:tmpl w:val="AD726DB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5253934"/>
    <w:multiLevelType w:val="hybridMultilevel"/>
    <w:tmpl w:val="6EEE281E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7B50E62"/>
    <w:multiLevelType w:val="hybridMultilevel"/>
    <w:tmpl w:val="E9364EF6"/>
    <w:lvl w:ilvl="0" w:tplc="98E2AA32">
      <w:start w:val="1"/>
      <w:numFmt w:val="thaiNumbers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5F4897"/>
    <w:multiLevelType w:val="hybridMultilevel"/>
    <w:tmpl w:val="3CF84C42"/>
    <w:lvl w:ilvl="0" w:tplc="D22214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52FDF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9C12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768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A44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7287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D0CA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4403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A81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D524E"/>
    <w:multiLevelType w:val="hybridMultilevel"/>
    <w:tmpl w:val="5C3CC820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68A97C23"/>
    <w:multiLevelType w:val="hybridMultilevel"/>
    <w:tmpl w:val="4F18E538"/>
    <w:lvl w:ilvl="0" w:tplc="44DE6852">
      <w:start w:val="3"/>
      <w:numFmt w:val="bullet"/>
      <w:lvlText w:val=""/>
      <w:lvlJc w:val="left"/>
      <w:pPr>
        <w:tabs>
          <w:tab w:val="num" w:pos="1530"/>
        </w:tabs>
        <w:ind w:left="1530" w:hanging="540"/>
      </w:pPr>
      <w:rPr>
        <w:rFonts w:ascii="Symbol" w:eastAsia="Cordia New" w:hAnsi="Symbol" w:cs="Angsan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C7B7DB6"/>
    <w:multiLevelType w:val="hybridMultilevel"/>
    <w:tmpl w:val="D87EF0D6"/>
    <w:lvl w:ilvl="0" w:tplc="CA466840">
      <w:start w:val="1"/>
      <w:numFmt w:val="decimal"/>
      <w:lvlText w:val="%1."/>
      <w:lvlJc w:val="left"/>
      <w:pPr>
        <w:ind w:left="1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7" w15:restartNumberingAfterBreak="0">
    <w:nsid w:val="6D1809D3"/>
    <w:multiLevelType w:val="hybridMultilevel"/>
    <w:tmpl w:val="3D4CF232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F035AC"/>
    <w:multiLevelType w:val="hybridMultilevel"/>
    <w:tmpl w:val="33747238"/>
    <w:lvl w:ilvl="0" w:tplc="0BFC239A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5466909">
    <w:abstractNumId w:val="0"/>
  </w:num>
  <w:num w:numId="2" w16cid:durableId="1260017986">
    <w:abstractNumId w:val="15"/>
  </w:num>
  <w:num w:numId="3" w16cid:durableId="185564634">
    <w:abstractNumId w:val="10"/>
  </w:num>
  <w:num w:numId="4" w16cid:durableId="1777406401">
    <w:abstractNumId w:val="6"/>
  </w:num>
  <w:num w:numId="5" w16cid:durableId="1252543027">
    <w:abstractNumId w:val="5"/>
  </w:num>
  <w:num w:numId="6" w16cid:durableId="1536195717">
    <w:abstractNumId w:val="13"/>
  </w:num>
  <w:num w:numId="7" w16cid:durableId="1334575316">
    <w:abstractNumId w:val="1"/>
  </w:num>
  <w:num w:numId="8" w16cid:durableId="1771510988">
    <w:abstractNumId w:val="18"/>
  </w:num>
  <w:num w:numId="9" w16cid:durableId="1860508316">
    <w:abstractNumId w:val="12"/>
  </w:num>
  <w:num w:numId="10" w16cid:durableId="265355329">
    <w:abstractNumId w:val="16"/>
  </w:num>
  <w:num w:numId="11" w16cid:durableId="1920940622">
    <w:abstractNumId w:val="7"/>
  </w:num>
  <w:num w:numId="12" w16cid:durableId="272592766">
    <w:abstractNumId w:val="3"/>
  </w:num>
  <w:num w:numId="13" w16cid:durableId="333412927">
    <w:abstractNumId w:val="17"/>
  </w:num>
  <w:num w:numId="14" w16cid:durableId="349797664">
    <w:abstractNumId w:val="11"/>
  </w:num>
  <w:num w:numId="15" w16cid:durableId="177669978">
    <w:abstractNumId w:val="9"/>
  </w:num>
  <w:num w:numId="16" w16cid:durableId="848298805">
    <w:abstractNumId w:val="4"/>
  </w:num>
  <w:num w:numId="17" w16cid:durableId="1107237287">
    <w:abstractNumId w:val="14"/>
  </w:num>
  <w:num w:numId="18" w16cid:durableId="1503354999">
    <w:abstractNumId w:val="2"/>
  </w:num>
  <w:num w:numId="19" w16cid:durableId="203183338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LQ0M7G0tDS2NLFU0lEKTi0uzszPAymwrAUA39TqXywAAAA="/>
  </w:docVars>
  <w:rsids>
    <w:rsidRoot w:val="00520457"/>
    <w:rsid w:val="00002E22"/>
    <w:rsid w:val="00002F17"/>
    <w:rsid w:val="000030DA"/>
    <w:rsid w:val="00004431"/>
    <w:rsid w:val="0000568D"/>
    <w:rsid w:val="000137F7"/>
    <w:rsid w:val="00017453"/>
    <w:rsid w:val="00017867"/>
    <w:rsid w:val="00021343"/>
    <w:rsid w:val="0002285A"/>
    <w:rsid w:val="00025632"/>
    <w:rsid w:val="00026BC4"/>
    <w:rsid w:val="00034141"/>
    <w:rsid w:val="000358F3"/>
    <w:rsid w:val="00036B12"/>
    <w:rsid w:val="00040949"/>
    <w:rsid w:val="000417C4"/>
    <w:rsid w:val="000420D9"/>
    <w:rsid w:val="000429CB"/>
    <w:rsid w:val="00044B89"/>
    <w:rsid w:val="000457A9"/>
    <w:rsid w:val="000458D6"/>
    <w:rsid w:val="000458D7"/>
    <w:rsid w:val="00046340"/>
    <w:rsid w:val="000465F3"/>
    <w:rsid w:val="000466B0"/>
    <w:rsid w:val="00046BB2"/>
    <w:rsid w:val="00046C68"/>
    <w:rsid w:val="000510E0"/>
    <w:rsid w:val="00051267"/>
    <w:rsid w:val="0005132A"/>
    <w:rsid w:val="000524A0"/>
    <w:rsid w:val="00053447"/>
    <w:rsid w:val="00053902"/>
    <w:rsid w:val="00064B38"/>
    <w:rsid w:val="000654EC"/>
    <w:rsid w:val="00065C1E"/>
    <w:rsid w:val="00067228"/>
    <w:rsid w:val="00067BF9"/>
    <w:rsid w:val="00070C9E"/>
    <w:rsid w:val="0007166B"/>
    <w:rsid w:val="00082C86"/>
    <w:rsid w:val="00083251"/>
    <w:rsid w:val="00085322"/>
    <w:rsid w:val="000866BC"/>
    <w:rsid w:val="00092D05"/>
    <w:rsid w:val="000953EF"/>
    <w:rsid w:val="00096105"/>
    <w:rsid w:val="000A7E8F"/>
    <w:rsid w:val="000A7EDC"/>
    <w:rsid w:val="000B02A9"/>
    <w:rsid w:val="000B143D"/>
    <w:rsid w:val="000B511A"/>
    <w:rsid w:val="000B513E"/>
    <w:rsid w:val="000B5454"/>
    <w:rsid w:val="000B69DC"/>
    <w:rsid w:val="000C12D8"/>
    <w:rsid w:val="000C356A"/>
    <w:rsid w:val="000C497D"/>
    <w:rsid w:val="000D0642"/>
    <w:rsid w:val="000D08D4"/>
    <w:rsid w:val="000D2084"/>
    <w:rsid w:val="000D6D62"/>
    <w:rsid w:val="000E0F4C"/>
    <w:rsid w:val="000E1198"/>
    <w:rsid w:val="000E1876"/>
    <w:rsid w:val="000E33F1"/>
    <w:rsid w:val="000E5434"/>
    <w:rsid w:val="000E6D77"/>
    <w:rsid w:val="000F154A"/>
    <w:rsid w:val="000F1F06"/>
    <w:rsid w:val="000F25DA"/>
    <w:rsid w:val="000F5357"/>
    <w:rsid w:val="000F7AC7"/>
    <w:rsid w:val="0010196D"/>
    <w:rsid w:val="001021B4"/>
    <w:rsid w:val="0010275D"/>
    <w:rsid w:val="001056DA"/>
    <w:rsid w:val="001060E9"/>
    <w:rsid w:val="0011028E"/>
    <w:rsid w:val="00111B86"/>
    <w:rsid w:val="0011520C"/>
    <w:rsid w:val="001157AF"/>
    <w:rsid w:val="00120ABF"/>
    <w:rsid w:val="00120F91"/>
    <w:rsid w:val="0012104C"/>
    <w:rsid w:val="001214F1"/>
    <w:rsid w:val="00121D01"/>
    <w:rsid w:val="00121E8A"/>
    <w:rsid w:val="0012203C"/>
    <w:rsid w:val="00123515"/>
    <w:rsid w:val="00123E34"/>
    <w:rsid w:val="00124715"/>
    <w:rsid w:val="0012474E"/>
    <w:rsid w:val="00131AE5"/>
    <w:rsid w:val="00134E1F"/>
    <w:rsid w:val="001357EA"/>
    <w:rsid w:val="00137159"/>
    <w:rsid w:val="00137EEE"/>
    <w:rsid w:val="0014024A"/>
    <w:rsid w:val="001416ED"/>
    <w:rsid w:val="00141D9E"/>
    <w:rsid w:val="00141E87"/>
    <w:rsid w:val="00141EFF"/>
    <w:rsid w:val="0014232A"/>
    <w:rsid w:val="001436F4"/>
    <w:rsid w:val="001459A4"/>
    <w:rsid w:val="00146674"/>
    <w:rsid w:val="00147A09"/>
    <w:rsid w:val="00147A6C"/>
    <w:rsid w:val="00147BD3"/>
    <w:rsid w:val="001500CF"/>
    <w:rsid w:val="00152420"/>
    <w:rsid w:val="00154776"/>
    <w:rsid w:val="00156305"/>
    <w:rsid w:val="00160E23"/>
    <w:rsid w:val="00160EAA"/>
    <w:rsid w:val="00161697"/>
    <w:rsid w:val="00161A04"/>
    <w:rsid w:val="00161E5D"/>
    <w:rsid w:val="00162EF3"/>
    <w:rsid w:val="00164F03"/>
    <w:rsid w:val="00175892"/>
    <w:rsid w:val="00175DBC"/>
    <w:rsid w:val="00175E00"/>
    <w:rsid w:val="00183300"/>
    <w:rsid w:val="001842F9"/>
    <w:rsid w:val="001844BE"/>
    <w:rsid w:val="00185555"/>
    <w:rsid w:val="001902C4"/>
    <w:rsid w:val="00190ADE"/>
    <w:rsid w:val="0019152C"/>
    <w:rsid w:val="001923F9"/>
    <w:rsid w:val="00194C50"/>
    <w:rsid w:val="00195E5B"/>
    <w:rsid w:val="001A03B0"/>
    <w:rsid w:val="001A1867"/>
    <w:rsid w:val="001A1ECB"/>
    <w:rsid w:val="001A1FFE"/>
    <w:rsid w:val="001A3122"/>
    <w:rsid w:val="001A3AA4"/>
    <w:rsid w:val="001A53E5"/>
    <w:rsid w:val="001A7504"/>
    <w:rsid w:val="001A7E9F"/>
    <w:rsid w:val="001B193F"/>
    <w:rsid w:val="001B3846"/>
    <w:rsid w:val="001B386F"/>
    <w:rsid w:val="001B41A9"/>
    <w:rsid w:val="001B4DB7"/>
    <w:rsid w:val="001B564C"/>
    <w:rsid w:val="001B5D5C"/>
    <w:rsid w:val="001B679A"/>
    <w:rsid w:val="001C2B1F"/>
    <w:rsid w:val="001C4733"/>
    <w:rsid w:val="001C4C26"/>
    <w:rsid w:val="001C4D46"/>
    <w:rsid w:val="001C5A9A"/>
    <w:rsid w:val="001C7A60"/>
    <w:rsid w:val="001C7E73"/>
    <w:rsid w:val="001D0FB9"/>
    <w:rsid w:val="001D21C8"/>
    <w:rsid w:val="001D23F3"/>
    <w:rsid w:val="001D280D"/>
    <w:rsid w:val="001D388D"/>
    <w:rsid w:val="001D4206"/>
    <w:rsid w:val="001D4A57"/>
    <w:rsid w:val="001D5176"/>
    <w:rsid w:val="001D65BE"/>
    <w:rsid w:val="001E04D3"/>
    <w:rsid w:val="001E487F"/>
    <w:rsid w:val="001E496D"/>
    <w:rsid w:val="001E62E1"/>
    <w:rsid w:val="001E6413"/>
    <w:rsid w:val="001E6815"/>
    <w:rsid w:val="001E6861"/>
    <w:rsid w:val="001F20B2"/>
    <w:rsid w:val="001F490D"/>
    <w:rsid w:val="001F5736"/>
    <w:rsid w:val="001F6273"/>
    <w:rsid w:val="001F6F48"/>
    <w:rsid w:val="002003DC"/>
    <w:rsid w:val="002004A2"/>
    <w:rsid w:val="00200905"/>
    <w:rsid w:val="002013AC"/>
    <w:rsid w:val="00202CC7"/>
    <w:rsid w:val="0020471A"/>
    <w:rsid w:val="002050B3"/>
    <w:rsid w:val="00205600"/>
    <w:rsid w:val="0021197F"/>
    <w:rsid w:val="00211CC2"/>
    <w:rsid w:val="00212EE6"/>
    <w:rsid w:val="00214C7B"/>
    <w:rsid w:val="0021518A"/>
    <w:rsid w:val="00215D80"/>
    <w:rsid w:val="00216864"/>
    <w:rsid w:val="00220F05"/>
    <w:rsid w:val="00222338"/>
    <w:rsid w:val="00223C40"/>
    <w:rsid w:val="00223D4B"/>
    <w:rsid w:val="002261E5"/>
    <w:rsid w:val="00230B82"/>
    <w:rsid w:val="002326FB"/>
    <w:rsid w:val="00232840"/>
    <w:rsid w:val="00232BDD"/>
    <w:rsid w:val="00233C8A"/>
    <w:rsid w:val="0023492B"/>
    <w:rsid w:val="00236AA0"/>
    <w:rsid w:val="002374E9"/>
    <w:rsid w:val="00241565"/>
    <w:rsid w:val="00241FAF"/>
    <w:rsid w:val="00242A95"/>
    <w:rsid w:val="00242E58"/>
    <w:rsid w:val="002437B8"/>
    <w:rsid w:val="00244112"/>
    <w:rsid w:val="00244BBE"/>
    <w:rsid w:val="00246A4A"/>
    <w:rsid w:val="0024721B"/>
    <w:rsid w:val="00247FFC"/>
    <w:rsid w:val="00250DA8"/>
    <w:rsid w:val="00250DDD"/>
    <w:rsid w:val="002514A2"/>
    <w:rsid w:val="00251A7E"/>
    <w:rsid w:val="00253DC5"/>
    <w:rsid w:val="0025563E"/>
    <w:rsid w:val="00255CB2"/>
    <w:rsid w:val="00256BDF"/>
    <w:rsid w:val="00257C73"/>
    <w:rsid w:val="00257E12"/>
    <w:rsid w:val="00260785"/>
    <w:rsid w:val="0026149E"/>
    <w:rsid w:val="00261989"/>
    <w:rsid w:val="0026226E"/>
    <w:rsid w:val="002651A0"/>
    <w:rsid w:val="00265515"/>
    <w:rsid w:val="002662D3"/>
    <w:rsid w:val="00266CF1"/>
    <w:rsid w:val="00267C2A"/>
    <w:rsid w:val="00270648"/>
    <w:rsid w:val="00271B54"/>
    <w:rsid w:val="0027287C"/>
    <w:rsid w:val="002728F9"/>
    <w:rsid w:val="002730D2"/>
    <w:rsid w:val="00273571"/>
    <w:rsid w:val="002742D9"/>
    <w:rsid w:val="0027454B"/>
    <w:rsid w:val="00274708"/>
    <w:rsid w:val="00274948"/>
    <w:rsid w:val="002771BB"/>
    <w:rsid w:val="00281B4D"/>
    <w:rsid w:val="00283EE6"/>
    <w:rsid w:val="00284177"/>
    <w:rsid w:val="00284E51"/>
    <w:rsid w:val="0029013C"/>
    <w:rsid w:val="00290323"/>
    <w:rsid w:val="00290D82"/>
    <w:rsid w:val="0029143F"/>
    <w:rsid w:val="00293292"/>
    <w:rsid w:val="002968AB"/>
    <w:rsid w:val="00297816"/>
    <w:rsid w:val="00297823"/>
    <w:rsid w:val="00297C14"/>
    <w:rsid w:val="002A1869"/>
    <w:rsid w:val="002A454C"/>
    <w:rsid w:val="002A59F5"/>
    <w:rsid w:val="002A6299"/>
    <w:rsid w:val="002A6671"/>
    <w:rsid w:val="002A672E"/>
    <w:rsid w:val="002A69F5"/>
    <w:rsid w:val="002A7BD5"/>
    <w:rsid w:val="002A7CA2"/>
    <w:rsid w:val="002A7CC1"/>
    <w:rsid w:val="002B0618"/>
    <w:rsid w:val="002B1418"/>
    <w:rsid w:val="002B1709"/>
    <w:rsid w:val="002B1AB4"/>
    <w:rsid w:val="002B33CB"/>
    <w:rsid w:val="002B4469"/>
    <w:rsid w:val="002B5CDD"/>
    <w:rsid w:val="002B7355"/>
    <w:rsid w:val="002B753A"/>
    <w:rsid w:val="002C03BB"/>
    <w:rsid w:val="002C3A4B"/>
    <w:rsid w:val="002C40EF"/>
    <w:rsid w:val="002C4460"/>
    <w:rsid w:val="002C4861"/>
    <w:rsid w:val="002C56B3"/>
    <w:rsid w:val="002C595D"/>
    <w:rsid w:val="002C5CDD"/>
    <w:rsid w:val="002C6300"/>
    <w:rsid w:val="002C64C0"/>
    <w:rsid w:val="002C6B39"/>
    <w:rsid w:val="002C7D4C"/>
    <w:rsid w:val="002D067B"/>
    <w:rsid w:val="002D282B"/>
    <w:rsid w:val="002D4733"/>
    <w:rsid w:val="002D6798"/>
    <w:rsid w:val="002E1F17"/>
    <w:rsid w:val="002E2CC9"/>
    <w:rsid w:val="002E3A50"/>
    <w:rsid w:val="002E429A"/>
    <w:rsid w:val="002E5737"/>
    <w:rsid w:val="002E5A9A"/>
    <w:rsid w:val="002E70F4"/>
    <w:rsid w:val="002E746C"/>
    <w:rsid w:val="002F0453"/>
    <w:rsid w:val="002F082A"/>
    <w:rsid w:val="002F1262"/>
    <w:rsid w:val="002F1581"/>
    <w:rsid w:val="002F1B92"/>
    <w:rsid w:val="002F335F"/>
    <w:rsid w:val="002F561C"/>
    <w:rsid w:val="002F65ED"/>
    <w:rsid w:val="002F6879"/>
    <w:rsid w:val="002F69D9"/>
    <w:rsid w:val="0030042D"/>
    <w:rsid w:val="00301338"/>
    <w:rsid w:val="0030144E"/>
    <w:rsid w:val="00303C20"/>
    <w:rsid w:val="00303D36"/>
    <w:rsid w:val="00304893"/>
    <w:rsid w:val="00313D9F"/>
    <w:rsid w:val="00314461"/>
    <w:rsid w:val="003179AF"/>
    <w:rsid w:val="00321A52"/>
    <w:rsid w:val="003243AF"/>
    <w:rsid w:val="00325087"/>
    <w:rsid w:val="00326CDA"/>
    <w:rsid w:val="00326F00"/>
    <w:rsid w:val="003335C9"/>
    <w:rsid w:val="00334325"/>
    <w:rsid w:val="0033475F"/>
    <w:rsid w:val="00334E51"/>
    <w:rsid w:val="0033576C"/>
    <w:rsid w:val="003358DD"/>
    <w:rsid w:val="00337A5D"/>
    <w:rsid w:val="00337CD7"/>
    <w:rsid w:val="00342D33"/>
    <w:rsid w:val="0034554F"/>
    <w:rsid w:val="003477CE"/>
    <w:rsid w:val="003501EF"/>
    <w:rsid w:val="00351A8C"/>
    <w:rsid w:val="003531C0"/>
    <w:rsid w:val="003537FC"/>
    <w:rsid w:val="003543C9"/>
    <w:rsid w:val="003560DF"/>
    <w:rsid w:val="00360C45"/>
    <w:rsid w:val="0036127A"/>
    <w:rsid w:val="00362248"/>
    <w:rsid w:val="00362F80"/>
    <w:rsid w:val="003646ED"/>
    <w:rsid w:val="0036562E"/>
    <w:rsid w:val="00367176"/>
    <w:rsid w:val="0036749D"/>
    <w:rsid w:val="00373E57"/>
    <w:rsid w:val="00376EA5"/>
    <w:rsid w:val="00377E13"/>
    <w:rsid w:val="003805D8"/>
    <w:rsid w:val="00380AB4"/>
    <w:rsid w:val="00380BEA"/>
    <w:rsid w:val="0038385C"/>
    <w:rsid w:val="0038507F"/>
    <w:rsid w:val="00385B75"/>
    <w:rsid w:val="003864E6"/>
    <w:rsid w:val="0039063A"/>
    <w:rsid w:val="00390A8A"/>
    <w:rsid w:val="00393CD3"/>
    <w:rsid w:val="00394644"/>
    <w:rsid w:val="00396E04"/>
    <w:rsid w:val="003973B0"/>
    <w:rsid w:val="00397488"/>
    <w:rsid w:val="003A0A85"/>
    <w:rsid w:val="003A111E"/>
    <w:rsid w:val="003A21BF"/>
    <w:rsid w:val="003A5467"/>
    <w:rsid w:val="003A5815"/>
    <w:rsid w:val="003A6098"/>
    <w:rsid w:val="003A64A8"/>
    <w:rsid w:val="003A6F14"/>
    <w:rsid w:val="003A6FB5"/>
    <w:rsid w:val="003A7C93"/>
    <w:rsid w:val="003A7D4B"/>
    <w:rsid w:val="003B2B4F"/>
    <w:rsid w:val="003B3820"/>
    <w:rsid w:val="003B59A3"/>
    <w:rsid w:val="003B6146"/>
    <w:rsid w:val="003B7C70"/>
    <w:rsid w:val="003C2569"/>
    <w:rsid w:val="003C2887"/>
    <w:rsid w:val="003C6F0A"/>
    <w:rsid w:val="003D077E"/>
    <w:rsid w:val="003D2025"/>
    <w:rsid w:val="003D2664"/>
    <w:rsid w:val="003D2E67"/>
    <w:rsid w:val="003D4681"/>
    <w:rsid w:val="003D528C"/>
    <w:rsid w:val="003D6920"/>
    <w:rsid w:val="003D6D9C"/>
    <w:rsid w:val="003D7287"/>
    <w:rsid w:val="003D7C7C"/>
    <w:rsid w:val="003E059F"/>
    <w:rsid w:val="003E06C5"/>
    <w:rsid w:val="003E06FD"/>
    <w:rsid w:val="003E3B50"/>
    <w:rsid w:val="003E3DA0"/>
    <w:rsid w:val="003E5D56"/>
    <w:rsid w:val="003F500C"/>
    <w:rsid w:val="003F5BD1"/>
    <w:rsid w:val="003F68D9"/>
    <w:rsid w:val="003F6F53"/>
    <w:rsid w:val="003F7E71"/>
    <w:rsid w:val="004019DF"/>
    <w:rsid w:val="004024D7"/>
    <w:rsid w:val="00402AAD"/>
    <w:rsid w:val="00402E07"/>
    <w:rsid w:val="004038D3"/>
    <w:rsid w:val="00403DBA"/>
    <w:rsid w:val="004079B0"/>
    <w:rsid w:val="00407F2B"/>
    <w:rsid w:val="004109EB"/>
    <w:rsid w:val="00411F85"/>
    <w:rsid w:val="00412F4D"/>
    <w:rsid w:val="00413624"/>
    <w:rsid w:val="00414BE8"/>
    <w:rsid w:val="004155A7"/>
    <w:rsid w:val="0041605D"/>
    <w:rsid w:val="00420027"/>
    <w:rsid w:val="0042094D"/>
    <w:rsid w:val="004210FE"/>
    <w:rsid w:val="00421AE6"/>
    <w:rsid w:val="0042308D"/>
    <w:rsid w:val="004231E6"/>
    <w:rsid w:val="004236D1"/>
    <w:rsid w:val="0042398F"/>
    <w:rsid w:val="00424F98"/>
    <w:rsid w:val="004253DE"/>
    <w:rsid w:val="00426F1E"/>
    <w:rsid w:val="00431DE5"/>
    <w:rsid w:val="00433FC6"/>
    <w:rsid w:val="0043544F"/>
    <w:rsid w:val="00435F38"/>
    <w:rsid w:val="004407F3"/>
    <w:rsid w:val="004417EA"/>
    <w:rsid w:val="00441BE4"/>
    <w:rsid w:val="004453AD"/>
    <w:rsid w:val="00450294"/>
    <w:rsid w:val="00450ED8"/>
    <w:rsid w:val="0045202A"/>
    <w:rsid w:val="00452A7B"/>
    <w:rsid w:val="004543E2"/>
    <w:rsid w:val="00454687"/>
    <w:rsid w:val="00457972"/>
    <w:rsid w:val="00457EB4"/>
    <w:rsid w:val="004610ED"/>
    <w:rsid w:val="00461164"/>
    <w:rsid w:val="004636AA"/>
    <w:rsid w:val="00466F85"/>
    <w:rsid w:val="00467205"/>
    <w:rsid w:val="00467FB9"/>
    <w:rsid w:val="0047333C"/>
    <w:rsid w:val="004733D4"/>
    <w:rsid w:val="00473417"/>
    <w:rsid w:val="004741AE"/>
    <w:rsid w:val="00480E96"/>
    <w:rsid w:val="00481AAE"/>
    <w:rsid w:val="004830C3"/>
    <w:rsid w:val="0048312E"/>
    <w:rsid w:val="00483436"/>
    <w:rsid w:val="00483A61"/>
    <w:rsid w:val="00486C28"/>
    <w:rsid w:val="00490708"/>
    <w:rsid w:val="00490D57"/>
    <w:rsid w:val="004A0614"/>
    <w:rsid w:val="004A0D9F"/>
    <w:rsid w:val="004A26D4"/>
    <w:rsid w:val="004A2807"/>
    <w:rsid w:val="004A3FC2"/>
    <w:rsid w:val="004A48F0"/>
    <w:rsid w:val="004A5CF4"/>
    <w:rsid w:val="004A6F27"/>
    <w:rsid w:val="004A76C6"/>
    <w:rsid w:val="004A7D7B"/>
    <w:rsid w:val="004A7FB4"/>
    <w:rsid w:val="004B065C"/>
    <w:rsid w:val="004B1BA5"/>
    <w:rsid w:val="004B1C08"/>
    <w:rsid w:val="004B3C2E"/>
    <w:rsid w:val="004B4E56"/>
    <w:rsid w:val="004B7928"/>
    <w:rsid w:val="004C11CE"/>
    <w:rsid w:val="004C1460"/>
    <w:rsid w:val="004C1CC8"/>
    <w:rsid w:val="004C2F39"/>
    <w:rsid w:val="004C3347"/>
    <w:rsid w:val="004C3D94"/>
    <w:rsid w:val="004C48A1"/>
    <w:rsid w:val="004C6345"/>
    <w:rsid w:val="004C63E0"/>
    <w:rsid w:val="004C6C43"/>
    <w:rsid w:val="004C766E"/>
    <w:rsid w:val="004D38FE"/>
    <w:rsid w:val="004D51AA"/>
    <w:rsid w:val="004D7387"/>
    <w:rsid w:val="004D7DA4"/>
    <w:rsid w:val="004E0604"/>
    <w:rsid w:val="004E11DD"/>
    <w:rsid w:val="004E1D79"/>
    <w:rsid w:val="004E2518"/>
    <w:rsid w:val="004E2D8B"/>
    <w:rsid w:val="004E33F7"/>
    <w:rsid w:val="004E3EEA"/>
    <w:rsid w:val="004E4A08"/>
    <w:rsid w:val="004E65C0"/>
    <w:rsid w:val="004F3783"/>
    <w:rsid w:val="004F45F7"/>
    <w:rsid w:val="004F5E18"/>
    <w:rsid w:val="004F6990"/>
    <w:rsid w:val="004F6CC8"/>
    <w:rsid w:val="004F6E51"/>
    <w:rsid w:val="004F7DEA"/>
    <w:rsid w:val="004F7EB4"/>
    <w:rsid w:val="005047A2"/>
    <w:rsid w:val="00505F04"/>
    <w:rsid w:val="005066AB"/>
    <w:rsid w:val="005066FD"/>
    <w:rsid w:val="005103C1"/>
    <w:rsid w:val="00510F1D"/>
    <w:rsid w:val="00511280"/>
    <w:rsid w:val="00511F19"/>
    <w:rsid w:val="005121C5"/>
    <w:rsid w:val="005136C9"/>
    <w:rsid w:val="00513FEE"/>
    <w:rsid w:val="00514661"/>
    <w:rsid w:val="00514A12"/>
    <w:rsid w:val="00517877"/>
    <w:rsid w:val="00520457"/>
    <w:rsid w:val="00520787"/>
    <w:rsid w:val="00520BEB"/>
    <w:rsid w:val="00520FA1"/>
    <w:rsid w:val="00521967"/>
    <w:rsid w:val="00522B05"/>
    <w:rsid w:val="005231AD"/>
    <w:rsid w:val="005235DD"/>
    <w:rsid w:val="00526D23"/>
    <w:rsid w:val="0053128F"/>
    <w:rsid w:val="005314A4"/>
    <w:rsid w:val="00533246"/>
    <w:rsid w:val="00535A23"/>
    <w:rsid w:val="00535A5A"/>
    <w:rsid w:val="00535E3E"/>
    <w:rsid w:val="0053626C"/>
    <w:rsid w:val="005365B4"/>
    <w:rsid w:val="005366C0"/>
    <w:rsid w:val="00536E06"/>
    <w:rsid w:val="0053756F"/>
    <w:rsid w:val="00537578"/>
    <w:rsid w:val="00541890"/>
    <w:rsid w:val="005448CD"/>
    <w:rsid w:val="005462CA"/>
    <w:rsid w:val="005474CE"/>
    <w:rsid w:val="00547534"/>
    <w:rsid w:val="00551E3C"/>
    <w:rsid w:val="005524F7"/>
    <w:rsid w:val="00552BDF"/>
    <w:rsid w:val="0055685F"/>
    <w:rsid w:val="00556925"/>
    <w:rsid w:val="00557347"/>
    <w:rsid w:val="00560FA0"/>
    <w:rsid w:val="00561030"/>
    <w:rsid w:val="00562DE3"/>
    <w:rsid w:val="00564723"/>
    <w:rsid w:val="00565BE9"/>
    <w:rsid w:val="00567BA1"/>
    <w:rsid w:val="0057155D"/>
    <w:rsid w:val="00572506"/>
    <w:rsid w:val="00572EEC"/>
    <w:rsid w:val="00574E6E"/>
    <w:rsid w:val="0057704F"/>
    <w:rsid w:val="0057751B"/>
    <w:rsid w:val="00577A8B"/>
    <w:rsid w:val="0058071A"/>
    <w:rsid w:val="005841DA"/>
    <w:rsid w:val="005862C8"/>
    <w:rsid w:val="00592E93"/>
    <w:rsid w:val="005955F8"/>
    <w:rsid w:val="0059578A"/>
    <w:rsid w:val="005967A9"/>
    <w:rsid w:val="00596C59"/>
    <w:rsid w:val="00596CB2"/>
    <w:rsid w:val="00597A2A"/>
    <w:rsid w:val="005A31C5"/>
    <w:rsid w:val="005A34B2"/>
    <w:rsid w:val="005A3FA5"/>
    <w:rsid w:val="005A583F"/>
    <w:rsid w:val="005A66C2"/>
    <w:rsid w:val="005B0FE6"/>
    <w:rsid w:val="005B530A"/>
    <w:rsid w:val="005B635F"/>
    <w:rsid w:val="005B6874"/>
    <w:rsid w:val="005B6D44"/>
    <w:rsid w:val="005B7CCA"/>
    <w:rsid w:val="005C2BFB"/>
    <w:rsid w:val="005C49EB"/>
    <w:rsid w:val="005C52BA"/>
    <w:rsid w:val="005C615D"/>
    <w:rsid w:val="005D0B73"/>
    <w:rsid w:val="005D3F95"/>
    <w:rsid w:val="005D4630"/>
    <w:rsid w:val="005D5B05"/>
    <w:rsid w:val="005D5F51"/>
    <w:rsid w:val="005D6D3A"/>
    <w:rsid w:val="005D7B3F"/>
    <w:rsid w:val="005D7BD7"/>
    <w:rsid w:val="005E1F54"/>
    <w:rsid w:val="005E1FEC"/>
    <w:rsid w:val="005E3AB0"/>
    <w:rsid w:val="005E44D0"/>
    <w:rsid w:val="005E48AB"/>
    <w:rsid w:val="005F1B5E"/>
    <w:rsid w:val="005F3D9D"/>
    <w:rsid w:val="005F3F0C"/>
    <w:rsid w:val="005F4A2E"/>
    <w:rsid w:val="005F6D4C"/>
    <w:rsid w:val="00600CE6"/>
    <w:rsid w:val="00603356"/>
    <w:rsid w:val="0060512A"/>
    <w:rsid w:val="00606046"/>
    <w:rsid w:val="00606A66"/>
    <w:rsid w:val="0060743A"/>
    <w:rsid w:val="00607CDE"/>
    <w:rsid w:val="00614E31"/>
    <w:rsid w:val="00614EDD"/>
    <w:rsid w:val="00615F3B"/>
    <w:rsid w:val="006204B1"/>
    <w:rsid w:val="00621181"/>
    <w:rsid w:val="006218ED"/>
    <w:rsid w:val="00623A72"/>
    <w:rsid w:val="00624359"/>
    <w:rsid w:val="006245A3"/>
    <w:rsid w:val="00624BF8"/>
    <w:rsid w:val="006250E6"/>
    <w:rsid w:val="0062544D"/>
    <w:rsid w:val="00625BE9"/>
    <w:rsid w:val="00625DF3"/>
    <w:rsid w:val="00627E39"/>
    <w:rsid w:val="00630D48"/>
    <w:rsid w:val="0063174D"/>
    <w:rsid w:val="006337F3"/>
    <w:rsid w:val="006337F5"/>
    <w:rsid w:val="00633E32"/>
    <w:rsid w:val="00637451"/>
    <w:rsid w:val="00640CF6"/>
    <w:rsid w:val="00640D64"/>
    <w:rsid w:val="00642AB4"/>
    <w:rsid w:val="006442B2"/>
    <w:rsid w:val="00645771"/>
    <w:rsid w:val="00651077"/>
    <w:rsid w:val="00651299"/>
    <w:rsid w:val="00651675"/>
    <w:rsid w:val="00651826"/>
    <w:rsid w:val="00652054"/>
    <w:rsid w:val="00653905"/>
    <w:rsid w:val="0065473F"/>
    <w:rsid w:val="00654E19"/>
    <w:rsid w:val="00655976"/>
    <w:rsid w:val="00655AE1"/>
    <w:rsid w:val="00657211"/>
    <w:rsid w:val="00657237"/>
    <w:rsid w:val="00661DAD"/>
    <w:rsid w:val="0066382D"/>
    <w:rsid w:val="00663899"/>
    <w:rsid w:val="00664DF1"/>
    <w:rsid w:val="00665315"/>
    <w:rsid w:val="00665963"/>
    <w:rsid w:val="00670E89"/>
    <w:rsid w:val="00671FDF"/>
    <w:rsid w:val="0067262C"/>
    <w:rsid w:val="00672705"/>
    <w:rsid w:val="0067484F"/>
    <w:rsid w:val="006748C3"/>
    <w:rsid w:val="006752E7"/>
    <w:rsid w:val="00675E77"/>
    <w:rsid w:val="006771C3"/>
    <w:rsid w:val="00677F75"/>
    <w:rsid w:val="00681DFB"/>
    <w:rsid w:val="0068255B"/>
    <w:rsid w:val="00683565"/>
    <w:rsid w:val="00685F6E"/>
    <w:rsid w:val="00686380"/>
    <w:rsid w:val="00687A32"/>
    <w:rsid w:val="00691A4D"/>
    <w:rsid w:val="00691B89"/>
    <w:rsid w:val="006924AC"/>
    <w:rsid w:val="0069368B"/>
    <w:rsid w:val="00694D77"/>
    <w:rsid w:val="00695031"/>
    <w:rsid w:val="00695E50"/>
    <w:rsid w:val="00697234"/>
    <w:rsid w:val="006A1533"/>
    <w:rsid w:val="006A1DAF"/>
    <w:rsid w:val="006A2F7D"/>
    <w:rsid w:val="006A3A92"/>
    <w:rsid w:val="006A510B"/>
    <w:rsid w:val="006A6BEA"/>
    <w:rsid w:val="006A751B"/>
    <w:rsid w:val="006A7D62"/>
    <w:rsid w:val="006B07BE"/>
    <w:rsid w:val="006B0A1B"/>
    <w:rsid w:val="006B0E4A"/>
    <w:rsid w:val="006B15B4"/>
    <w:rsid w:val="006B1993"/>
    <w:rsid w:val="006B4687"/>
    <w:rsid w:val="006B47BF"/>
    <w:rsid w:val="006B51C6"/>
    <w:rsid w:val="006B6501"/>
    <w:rsid w:val="006B7760"/>
    <w:rsid w:val="006C181E"/>
    <w:rsid w:val="006C2132"/>
    <w:rsid w:val="006C3033"/>
    <w:rsid w:val="006C3914"/>
    <w:rsid w:val="006C40F0"/>
    <w:rsid w:val="006C4A9D"/>
    <w:rsid w:val="006C51DD"/>
    <w:rsid w:val="006C547D"/>
    <w:rsid w:val="006C6007"/>
    <w:rsid w:val="006C69E6"/>
    <w:rsid w:val="006D1139"/>
    <w:rsid w:val="006D118E"/>
    <w:rsid w:val="006D1873"/>
    <w:rsid w:val="006D3C34"/>
    <w:rsid w:val="006D43B8"/>
    <w:rsid w:val="006D63E4"/>
    <w:rsid w:val="006D7D22"/>
    <w:rsid w:val="006E02E4"/>
    <w:rsid w:val="006E102C"/>
    <w:rsid w:val="006E20CD"/>
    <w:rsid w:val="006E4907"/>
    <w:rsid w:val="006E5EAD"/>
    <w:rsid w:val="006E67EE"/>
    <w:rsid w:val="006E714F"/>
    <w:rsid w:val="006F01C9"/>
    <w:rsid w:val="006F0784"/>
    <w:rsid w:val="006F08D2"/>
    <w:rsid w:val="006F0F35"/>
    <w:rsid w:val="006F12F3"/>
    <w:rsid w:val="006F5D69"/>
    <w:rsid w:val="006F5EFF"/>
    <w:rsid w:val="007002C6"/>
    <w:rsid w:val="00700CD3"/>
    <w:rsid w:val="007014E9"/>
    <w:rsid w:val="00703DA3"/>
    <w:rsid w:val="00704748"/>
    <w:rsid w:val="00705584"/>
    <w:rsid w:val="00711BDD"/>
    <w:rsid w:val="007130E9"/>
    <w:rsid w:val="00713951"/>
    <w:rsid w:val="007145A5"/>
    <w:rsid w:val="007145BE"/>
    <w:rsid w:val="007151D9"/>
    <w:rsid w:val="00715F7C"/>
    <w:rsid w:val="00716F28"/>
    <w:rsid w:val="007179A2"/>
    <w:rsid w:val="007179FF"/>
    <w:rsid w:val="007245D4"/>
    <w:rsid w:val="00724BB2"/>
    <w:rsid w:val="00727A4F"/>
    <w:rsid w:val="00731273"/>
    <w:rsid w:val="007315B3"/>
    <w:rsid w:val="00731D43"/>
    <w:rsid w:val="00734678"/>
    <w:rsid w:val="007352C0"/>
    <w:rsid w:val="00735F54"/>
    <w:rsid w:val="007405C9"/>
    <w:rsid w:val="00741220"/>
    <w:rsid w:val="007416E3"/>
    <w:rsid w:val="007439CA"/>
    <w:rsid w:val="00743ACB"/>
    <w:rsid w:val="007515CD"/>
    <w:rsid w:val="007519BB"/>
    <w:rsid w:val="00751D3E"/>
    <w:rsid w:val="0075593C"/>
    <w:rsid w:val="00756845"/>
    <w:rsid w:val="007607D0"/>
    <w:rsid w:val="0076107D"/>
    <w:rsid w:val="0076201A"/>
    <w:rsid w:val="007651EB"/>
    <w:rsid w:val="00765ECC"/>
    <w:rsid w:val="00766093"/>
    <w:rsid w:val="0076659F"/>
    <w:rsid w:val="007667D6"/>
    <w:rsid w:val="007676F7"/>
    <w:rsid w:val="00767D1B"/>
    <w:rsid w:val="00771452"/>
    <w:rsid w:val="007716BD"/>
    <w:rsid w:val="00772C8A"/>
    <w:rsid w:val="00773B58"/>
    <w:rsid w:val="007774F1"/>
    <w:rsid w:val="007805EC"/>
    <w:rsid w:val="007843EC"/>
    <w:rsid w:val="00784E10"/>
    <w:rsid w:val="00785356"/>
    <w:rsid w:val="00785471"/>
    <w:rsid w:val="00785FDE"/>
    <w:rsid w:val="007865E2"/>
    <w:rsid w:val="00786785"/>
    <w:rsid w:val="0078724A"/>
    <w:rsid w:val="0079062B"/>
    <w:rsid w:val="0079108D"/>
    <w:rsid w:val="007927AE"/>
    <w:rsid w:val="00792A61"/>
    <w:rsid w:val="0079489D"/>
    <w:rsid w:val="007954AE"/>
    <w:rsid w:val="00795981"/>
    <w:rsid w:val="007A24A8"/>
    <w:rsid w:val="007A2CB2"/>
    <w:rsid w:val="007A49E9"/>
    <w:rsid w:val="007B0136"/>
    <w:rsid w:val="007B0352"/>
    <w:rsid w:val="007B1C97"/>
    <w:rsid w:val="007B2A99"/>
    <w:rsid w:val="007B42BE"/>
    <w:rsid w:val="007B42CD"/>
    <w:rsid w:val="007B5BCC"/>
    <w:rsid w:val="007B7178"/>
    <w:rsid w:val="007B7BD4"/>
    <w:rsid w:val="007C0125"/>
    <w:rsid w:val="007C1B15"/>
    <w:rsid w:val="007C2934"/>
    <w:rsid w:val="007C3495"/>
    <w:rsid w:val="007C476A"/>
    <w:rsid w:val="007C50BB"/>
    <w:rsid w:val="007C6EED"/>
    <w:rsid w:val="007C74EE"/>
    <w:rsid w:val="007C79AB"/>
    <w:rsid w:val="007D0C04"/>
    <w:rsid w:val="007D1EBA"/>
    <w:rsid w:val="007D2464"/>
    <w:rsid w:val="007D26AB"/>
    <w:rsid w:val="007D386A"/>
    <w:rsid w:val="007D47F4"/>
    <w:rsid w:val="007D4C60"/>
    <w:rsid w:val="007D59A6"/>
    <w:rsid w:val="007D7B66"/>
    <w:rsid w:val="007E0849"/>
    <w:rsid w:val="007E0E9C"/>
    <w:rsid w:val="007E18A4"/>
    <w:rsid w:val="007E274F"/>
    <w:rsid w:val="007E2931"/>
    <w:rsid w:val="007E3A18"/>
    <w:rsid w:val="007E658B"/>
    <w:rsid w:val="007E79F1"/>
    <w:rsid w:val="007F0543"/>
    <w:rsid w:val="007F1944"/>
    <w:rsid w:val="007F1EE6"/>
    <w:rsid w:val="007F348F"/>
    <w:rsid w:val="007F4A20"/>
    <w:rsid w:val="007F52F7"/>
    <w:rsid w:val="007F5CBF"/>
    <w:rsid w:val="007F67B7"/>
    <w:rsid w:val="007F7A0F"/>
    <w:rsid w:val="008009DA"/>
    <w:rsid w:val="00800BE5"/>
    <w:rsid w:val="00801872"/>
    <w:rsid w:val="008019F4"/>
    <w:rsid w:val="00801C71"/>
    <w:rsid w:val="008054EC"/>
    <w:rsid w:val="00806546"/>
    <w:rsid w:val="00806AC6"/>
    <w:rsid w:val="00807876"/>
    <w:rsid w:val="00810FC2"/>
    <w:rsid w:val="00815E05"/>
    <w:rsid w:val="0081609F"/>
    <w:rsid w:val="00816C90"/>
    <w:rsid w:val="0081722F"/>
    <w:rsid w:val="008179A6"/>
    <w:rsid w:val="008202A2"/>
    <w:rsid w:val="00820470"/>
    <w:rsid w:val="0082125F"/>
    <w:rsid w:val="00821329"/>
    <w:rsid w:val="008222A9"/>
    <w:rsid w:val="00823312"/>
    <w:rsid w:val="00824B98"/>
    <w:rsid w:val="00826257"/>
    <w:rsid w:val="00827DC7"/>
    <w:rsid w:val="00830E62"/>
    <w:rsid w:val="0083318A"/>
    <w:rsid w:val="00835D80"/>
    <w:rsid w:val="00836589"/>
    <w:rsid w:val="00836C78"/>
    <w:rsid w:val="00837C6D"/>
    <w:rsid w:val="008408F8"/>
    <w:rsid w:val="008425AF"/>
    <w:rsid w:val="00842E4E"/>
    <w:rsid w:val="00843255"/>
    <w:rsid w:val="008501E8"/>
    <w:rsid w:val="00851073"/>
    <w:rsid w:val="008510FC"/>
    <w:rsid w:val="00855178"/>
    <w:rsid w:val="00855D95"/>
    <w:rsid w:val="00857407"/>
    <w:rsid w:val="00857BB4"/>
    <w:rsid w:val="00857C7B"/>
    <w:rsid w:val="00860082"/>
    <w:rsid w:val="00862A02"/>
    <w:rsid w:val="008669F0"/>
    <w:rsid w:val="00867F3B"/>
    <w:rsid w:val="00872BBB"/>
    <w:rsid w:val="00874F35"/>
    <w:rsid w:val="0087556C"/>
    <w:rsid w:val="00877CA4"/>
    <w:rsid w:val="00877D77"/>
    <w:rsid w:val="00877F09"/>
    <w:rsid w:val="00880483"/>
    <w:rsid w:val="00880EB5"/>
    <w:rsid w:val="00881AAF"/>
    <w:rsid w:val="00885E3B"/>
    <w:rsid w:val="008864F4"/>
    <w:rsid w:val="00887375"/>
    <w:rsid w:val="00890173"/>
    <w:rsid w:val="008907A2"/>
    <w:rsid w:val="00892BF4"/>
    <w:rsid w:val="00894441"/>
    <w:rsid w:val="008946EF"/>
    <w:rsid w:val="00895C4D"/>
    <w:rsid w:val="0089667C"/>
    <w:rsid w:val="00897CA5"/>
    <w:rsid w:val="008A092B"/>
    <w:rsid w:val="008A19F1"/>
    <w:rsid w:val="008A23BA"/>
    <w:rsid w:val="008A2DBC"/>
    <w:rsid w:val="008A4597"/>
    <w:rsid w:val="008A6058"/>
    <w:rsid w:val="008A7AC2"/>
    <w:rsid w:val="008B0018"/>
    <w:rsid w:val="008B227C"/>
    <w:rsid w:val="008B233D"/>
    <w:rsid w:val="008B3B88"/>
    <w:rsid w:val="008B43A9"/>
    <w:rsid w:val="008B4794"/>
    <w:rsid w:val="008B54B7"/>
    <w:rsid w:val="008B56C3"/>
    <w:rsid w:val="008B71F3"/>
    <w:rsid w:val="008B7CA3"/>
    <w:rsid w:val="008B7DD9"/>
    <w:rsid w:val="008C1F16"/>
    <w:rsid w:val="008C323C"/>
    <w:rsid w:val="008C3645"/>
    <w:rsid w:val="008C4669"/>
    <w:rsid w:val="008C4BC2"/>
    <w:rsid w:val="008C4F14"/>
    <w:rsid w:val="008C616C"/>
    <w:rsid w:val="008C6C4C"/>
    <w:rsid w:val="008C7D37"/>
    <w:rsid w:val="008D09FB"/>
    <w:rsid w:val="008D5454"/>
    <w:rsid w:val="008D7461"/>
    <w:rsid w:val="008E055C"/>
    <w:rsid w:val="008E0E5C"/>
    <w:rsid w:val="008E4634"/>
    <w:rsid w:val="008E5ECE"/>
    <w:rsid w:val="008E7B1B"/>
    <w:rsid w:val="008E7BCA"/>
    <w:rsid w:val="008F01EA"/>
    <w:rsid w:val="008F1700"/>
    <w:rsid w:val="008F1EB2"/>
    <w:rsid w:val="008F3E8C"/>
    <w:rsid w:val="008F3EB6"/>
    <w:rsid w:val="008F49F6"/>
    <w:rsid w:val="008F516C"/>
    <w:rsid w:val="008F6737"/>
    <w:rsid w:val="008F6843"/>
    <w:rsid w:val="008F6FE6"/>
    <w:rsid w:val="00904C83"/>
    <w:rsid w:val="00904D74"/>
    <w:rsid w:val="00905782"/>
    <w:rsid w:val="00910C00"/>
    <w:rsid w:val="00911AD3"/>
    <w:rsid w:val="00912B23"/>
    <w:rsid w:val="009137F2"/>
    <w:rsid w:val="00913B71"/>
    <w:rsid w:val="00914A45"/>
    <w:rsid w:val="0091584C"/>
    <w:rsid w:val="00917B6B"/>
    <w:rsid w:val="009215BC"/>
    <w:rsid w:val="00924D42"/>
    <w:rsid w:val="0092770E"/>
    <w:rsid w:val="00930237"/>
    <w:rsid w:val="00933647"/>
    <w:rsid w:val="0093777E"/>
    <w:rsid w:val="00937F90"/>
    <w:rsid w:val="00940D9B"/>
    <w:rsid w:val="0094183F"/>
    <w:rsid w:val="00943C04"/>
    <w:rsid w:val="009442EB"/>
    <w:rsid w:val="00944D2C"/>
    <w:rsid w:val="009459B3"/>
    <w:rsid w:val="009461B8"/>
    <w:rsid w:val="00946279"/>
    <w:rsid w:val="00950898"/>
    <w:rsid w:val="00951192"/>
    <w:rsid w:val="00952C30"/>
    <w:rsid w:val="00953D32"/>
    <w:rsid w:val="009553A9"/>
    <w:rsid w:val="0095614B"/>
    <w:rsid w:val="0095636E"/>
    <w:rsid w:val="00956B7D"/>
    <w:rsid w:val="00957E72"/>
    <w:rsid w:val="009625DD"/>
    <w:rsid w:val="00962D7E"/>
    <w:rsid w:val="00971139"/>
    <w:rsid w:val="009711C1"/>
    <w:rsid w:val="009719A5"/>
    <w:rsid w:val="00973714"/>
    <w:rsid w:val="00974BF9"/>
    <w:rsid w:val="00977245"/>
    <w:rsid w:val="009778B2"/>
    <w:rsid w:val="00984C2C"/>
    <w:rsid w:val="009856FE"/>
    <w:rsid w:val="009901EE"/>
    <w:rsid w:val="00992840"/>
    <w:rsid w:val="00992FE1"/>
    <w:rsid w:val="009941F0"/>
    <w:rsid w:val="00994C93"/>
    <w:rsid w:val="00995C1F"/>
    <w:rsid w:val="00997066"/>
    <w:rsid w:val="009976F5"/>
    <w:rsid w:val="009A1AF3"/>
    <w:rsid w:val="009A2A62"/>
    <w:rsid w:val="009A318B"/>
    <w:rsid w:val="009A44A2"/>
    <w:rsid w:val="009A4793"/>
    <w:rsid w:val="009A4EFC"/>
    <w:rsid w:val="009A547E"/>
    <w:rsid w:val="009A5FCA"/>
    <w:rsid w:val="009A6094"/>
    <w:rsid w:val="009A63E0"/>
    <w:rsid w:val="009A64AA"/>
    <w:rsid w:val="009A6DB3"/>
    <w:rsid w:val="009B3570"/>
    <w:rsid w:val="009B4719"/>
    <w:rsid w:val="009C1FA1"/>
    <w:rsid w:val="009C343B"/>
    <w:rsid w:val="009C3460"/>
    <w:rsid w:val="009C51B9"/>
    <w:rsid w:val="009C51C2"/>
    <w:rsid w:val="009C641A"/>
    <w:rsid w:val="009C67CE"/>
    <w:rsid w:val="009C6B13"/>
    <w:rsid w:val="009C7A1B"/>
    <w:rsid w:val="009C7BB4"/>
    <w:rsid w:val="009D175A"/>
    <w:rsid w:val="009D4540"/>
    <w:rsid w:val="009D46D0"/>
    <w:rsid w:val="009D519C"/>
    <w:rsid w:val="009D665D"/>
    <w:rsid w:val="009D670F"/>
    <w:rsid w:val="009E28E2"/>
    <w:rsid w:val="009E2D9A"/>
    <w:rsid w:val="009E42C0"/>
    <w:rsid w:val="009E5451"/>
    <w:rsid w:val="009E7505"/>
    <w:rsid w:val="009E77CC"/>
    <w:rsid w:val="009F03A0"/>
    <w:rsid w:val="009F11D2"/>
    <w:rsid w:val="009F166E"/>
    <w:rsid w:val="009F3AD4"/>
    <w:rsid w:val="009F41A3"/>
    <w:rsid w:val="009F7DC0"/>
    <w:rsid w:val="00A024FD"/>
    <w:rsid w:val="00A04253"/>
    <w:rsid w:val="00A0563B"/>
    <w:rsid w:val="00A060B5"/>
    <w:rsid w:val="00A10AA0"/>
    <w:rsid w:val="00A10BB3"/>
    <w:rsid w:val="00A1176A"/>
    <w:rsid w:val="00A1184A"/>
    <w:rsid w:val="00A12682"/>
    <w:rsid w:val="00A126F9"/>
    <w:rsid w:val="00A14D0F"/>
    <w:rsid w:val="00A17361"/>
    <w:rsid w:val="00A17F0A"/>
    <w:rsid w:val="00A2116B"/>
    <w:rsid w:val="00A232DB"/>
    <w:rsid w:val="00A31264"/>
    <w:rsid w:val="00A32562"/>
    <w:rsid w:val="00A330D9"/>
    <w:rsid w:val="00A34423"/>
    <w:rsid w:val="00A3450C"/>
    <w:rsid w:val="00A34D3B"/>
    <w:rsid w:val="00A35236"/>
    <w:rsid w:val="00A355D2"/>
    <w:rsid w:val="00A369A5"/>
    <w:rsid w:val="00A376C9"/>
    <w:rsid w:val="00A41275"/>
    <w:rsid w:val="00A44B4E"/>
    <w:rsid w:val="00A458D7"/>
    <w:rsid w:val="00A463FE"/>
    <w:rsid w:val="00A4678C"/>
    <w:rsid w:val="00A469D2"/>
    <w:rsid w:val="00A46AEF"/>
    <w:rsid w:val="00A473F3"/>
    <w:rsid w:val="00A52DB0"/>
    <w:rsid w:val="00A5342E"/>
    <w:rsid w:val="00A54A96"/>
    <w:rsid w:val="00A561F2"/>
    <w:rsid w:val="00A56B20"/>
    <w:rsid w:val="00A571A4"/>
    <w:rsid w:val="00A57468"/>
    <w:rsid w:val="00A57566"/>
    <w:rsid w:val="00A57CB8"/>
    <w:rsid w:val="00A60557"/>
    <w:rsid w:val="00A6066B"/>
    <w:rsid w:val="00A610F0"/>
    <w:rsid w:val="00A62E92"/>
    <w:rsid w:val="00A632FB"/>
    <w:rsid w:val="00A65262"/>
    <w:rsid w:val="00A65A9C"/>
    <w:rsid w:val="00A665A3"/>
    <w:rsid w:val="00A67E90"/>
    <w:rsid w:val="00A70B3E"/>
    <w:rsid w:val="00A7226B"/>
    <w:rsid w:val="00A731F9"/>
    <w:rsid w:val="00A74119"/>
    <w:rsid w:val="00A7449A"/>
    <w:rsid w:val="00A745CA"/>
    <w:rsid w:val="00A75E51"/>
    <w:rsid w:val="00A8310C"/>
    <w:rsid w:val="00A852F4"/>
    <w:rsid w:val="00A85514"/>
    <w:rsid w:val="00A8579E"/>
    <w:rsid w:val="00A863B0"/>
    <w:rsid w:val="00A865FD"/>
    <w:rsid w:val="00A86E6C"/>
    <w:rsid w:val="00A87A5F"/>
    <w:rsid w:val="00A90F64"/>
    <w:rsid w:val="00A911C3"/>
    <w:rsid w:val="00A91ABD"/>
    <w:rsid w:val="00A91E3F"/>
    <w:rsid w:val="00A941D3"/>
    <w:rsid w:val="00A947F2"/>
    <w:rsid w:val="00A94A39"/>
    <w:rsid w:val="00A94F00"/>
    <w:rsid w:val="00A95632"/>
    <w:rsid w:val="00A95DCE"/>
    <w:rsid w:val="00A96512"/>
    <w:rsid w:val="00A96517"/>
    <w:rsid w:val="00AA0152"/>
    <w:rsid w:val="00AA030C"/>
    <w:rsid w:val="00AA07BC"/>
    <w:rsid w:val="00AA14FF"/>
    <w:rsid w:val="00AA1FD8"/>
    <w:rsid w:val="00AA27BC"/>
    <w:rsid w:val="00AA6C76"/>
    <w:rsid w:val="00AA6FDA"/>
    <w:rsid w:val="00AB134A"/>
    <w:rsid w:val="00AB1C68"/>
    <w:rsid w:val="00AB1D4B"/>
    <w:rsid w:val="00AB5A98"/>
    <w:rsid w:val="00AB64A1"/>
    <w:rsid w:val="00AB79EC"/>
    <w:rsid w:val="00AB7BE5"/>
    <w:rsid w:val="00AC02E8"/>
    <w:rsid w:val="00AC0B87"/>
    <w:rsid w:val="00AC128D"/>
    <w:rsid w:val="00AC3372"/>
    <w:rsid w:val="00AC4303"/>
    <w:rsid w:val="00AC6D37"/>
    <w:rsid w:val="00AC6E06"/>
    <w:rsid w:val="00AC7500"/>
    <w:rsid w:val="00AC7793"/>
    <w:rsid w:val="00AC796A"/>
    <w:rsid w:val="00AD0E31"/>
    <w:rsid w:val="00AD1041"/>
    <w:rsid w:val="00AD22A4"/>
    <w:rsid w:val="00AD233D"/>
    <w:rsid w:val="00AD2BBA"/>
    <w:rsid w:val="00AD54C4"/>
    <w:rsid w:val="00AE2415"/>
    <w:rsid w:val="00AE2D8A"/>
    <w:rsid w:val="00AE64E9"/>
    <w:rsid w:val="00AF02F7"/>
    <w:rsid w:val="00AF1FC3"/>
    <w:rsid w:val="00AF247B"/>
    <w:rsid w:val="00AF2C86"/>
    <w:rsid w:val="00AF2E4B"/>
    <w:rsid w:val="00AF3348"/>
    <w:rsid w:val="00AF4452"/>
    <w:rsid w:val="00AF45B8"/>
    <w:rsid w:val="00AF52B3"/>
    <w:rsid w:val="00AF5DAB"/>
    <w:rsid w:val="00AF688A"/>
    <w:rsid w:val="00B00194"/>
    <w:rsid w:val="00B001E8"/>
    <w:rsid w:val="00B003E0"/>
    <w:rsid w:val="00B00487"/>
    <w:rsid w:val="00B004C6"/>
    <w:rsid w:val="00B005CF"/>
    <w:rsid w:val="00B02B01"/>
    <w:rsid w:val="00B074CA"/>
    <w:rsid w:val="00B07611"/>
    <w:rsid w:val="00B105EC"/>
    <w:rsid w:val="00B110D6"/>
    <w:rsid w:val="00B1260D"/>
    <w:rsid w:val="00B1339A"/>
    <w:rsid w:val="00B14643"/>
    <w:rsid w:val="00B155AE"/>
    <w:rsid w:val="00B156D1"/>
    <w:rsid w:val="00B15965"/>
    <w:rsid w:val="00B16CB6"/>
    <w:rsid w:val="00B207EE"/>
    <w:rsid w:val="00B224E5"/>
    <w:rsid w:val="00B23568"/>
    <w:rsid w:val="00B25B91"/>
    <w:rsid w:val="00B2645E"/>
    <w:rsid w:val="00B30369"/>
    <w:rsid w:val="00B357AC"/>
    <w:rsid w:val="00B36860"/>
    <w:rsid w:val="00B41EDE"/>
    <w:rsid w:val="00B42713"/>
    <w:rsid w:val="00B4294E"/>
    <w:rsid w:val="00B42C00"/>
    <w:rsid w:val="00B4438C"/>
    <w:rsid w:val="00B458ED"/>
    <w:rsid w:val="00B46033"/>
    <w:rsid w:val="00B4604D"/>
    <w:rsid w:val="00B464CF"/>
    <w:rsid w:val="00B46BC0"/>
    <w:rsid w:val="00B503F8"/>
    <w:rsid w:val="00B50C06"/>
    <w:rsid w:val="00B50CB7"/>
    <w:rsid w:val="00B53E2E"/>
    <w:rsid w:val="00B54190"/>
    <w:rsid w:val="00B567D4"/>
    <w:rsid w:val="00B610A0"/>
    <w:rsid w:val="00B63072"/>
    <w:rsid w:val="00B636F1"/>
    <w:rsid w:val="00B643C2"/>
    <w:rsid w:val="00B66A9E"/>
    <w:rsid w:val="00B67A5A"/>
    <w:rsid w:val="00B70F4E"/>
    <w:rsid w:val="00B710B4"/>
    <w:rsid w:val="00B7110C"/>
    <w:rsid w:val="00B7344A"/>
    <w:rsid w:val="00B76726"/>
    <w:rsid w:val="00B76EA7"/>
    <w:rsid w:val="00B818DF"/>
    <w:rsid w:val="00B84D36"/>
    <w:rsid w:val="00B852B6"/>
    <w:rsid w:val="00B87361"/>
    <w:rsid w:val="00B90F0D"/>
    <w:rsid w:val="00B91409"/>
    <w:rsid w:val="00B918B3"/>
    <w:rsid w:val="00B91C51"/>
    <w:rsid w:val="00B92213"/>
    <w:rsid w:val="00B92250"/>
    <w:rsid w:val="00B92B61"/>
    <w:rsid w:val="00B92DEF"/>
    <w:rsid w:val="00B92E4E"/>
    <w:rsid w:val="00B93015"/>
    <w:rsid w:val="00B9569C"/>
    <w:rsid w:val="00B96A8C"/>
    <w:rsid w:val="00BA08CD"/>
    <w:rsid w:val="00BA0E29"/>
    <w:rsid w:val="00BA3020"/>
    <w:rsid w:val="00BA472E"/>
    <w:rsid w:val="00BA49E8"/>
    <w:rsid w:val="00BA4B0C"/>
    <w:rsid w:val="00BA4C5F"/>
    <w:rsid w:val="00BA4E9D"/>
    <w:rsid w:val="00BA5013"/>
    <w:rsid w:val="00BA62A1"/>
    <w:rsid w:val="00BA79B1"/>
    <w:rsid w:val="00BB1E48"/>
    <w:rsid w:val="00BB23C9"/>
    <w:rsid w:val="00BB2788"/>
    <w:rsid w:val="00BB33BB"/>
    <w:rsid w:val="00BB4522"/>
    <w:rsid w:val="00BB5E8D"/>
    <w:rsid w:val="00BB6099"/>
    <w:rsid w:val="00BB6388"/>
    <w:rsid w:val="00BB650D"/>
    <w:rsid w:val="00BB763E"/>
    <w:rsid w:val="00BC07C9"/>
    <w:rsid w:val="00BC24EA"/>
    <w:rsid w:val="00BC2E10"/>
    <w:rsid w:val="00BC4349"/>
    <w:rsid w:val="00BC445D"/>
    <w:rsid w:val="00BC5598"/>
    <w:rsid w:val="00BC5955"/>
    <w:rsid w:val="00BC766C"/>
    <w:rsid w:val="00BC7B9E"/>
    <w:rsid w:val="00BD09DB"/>
    <w:rsid w:val="00BD20B3"/>
    <w:rsid w:val="00BD2829"/>
    <w:rsid w:val="00BD55F9"/>
    <w:rsid w:val="00BD7607"/>
    <w:rsid w:val="00BE00BE"/>
    <w:rsid w:val="00BE12FE"/>
    <w:rsid w:val="00BE1A3A"/>
    <w:rsid w:val="00BE345A"/>
    <w:rsid w:val="00BE3756"/>
    <w:rsid w:val="00BE3B2C"/>
    <w:rsid w:val="00BE559E"/>
    <w:rsid w:val="00BE7260"/>
    <w:rsid w:val="00BE774C"/>
    <w:rsid w:val="00BE7A1B"/>
    <w:rsid w:val="00BF1FA2"/>
    <w:rsid w:val="00BF23D8"/>
    <w:rsid w:val="00BF2E36"/>
    <w:rsid w:val="00BF3217"/>
    <w:rsid w:val="00BF3308"/>
    <w:rsid w:val="00BF5076"/>
    <w:rsid w:val="00BF5607"/>
    <w:rsid w:val="00BF6F70"/>
    <w:rsid w:val="00BF71FF"/>
    <w:rsid w:val="00BF7EBF"/>
    <w:rsid w:val="00C00511"/>
    <w:rsid w:val="00C007E8"/>
    <w:rsid w:val="00C022A5"/>
    <w:rsid w:val="00C026F3"/>
    <w:rsid w:val="00C04B6E"/>
    <w:rsid w:val="00C05F25"/>
    <w:rsid w:val="00C06CF3"/>
    <w:rsid w:val="00C12CCA"/>
    <w:rsid w:val="00C12CCF"/>
    <w:rsid w:val="00C163FD"/>
    <w:rsid w:val="00C16C0B"/>
    <w:rsid w:val="00C17581"/>
    <w:rsid w:val="00C21956"/>
    <w:rsid w:val="00C21B01"/>
    <w:rsid w:val="00C22340"/>
    <w:rsid w:val="00C23074"/>
    <w:rsid w:val="00C235C7"/>
    <w:rsid w:val="00C27802"/>
    <w:rsid w:val="00C27FE6"/>
    <w:rsid w:val="00C332F7"/>
    <w:rsid w:val="00C37742"/>
    <w:rsid w:val="00C3797A"/>
    <w:rsid w:val="00C37DB9"/>
    <w:rsid w:val="00C420E0"/>
    <w:rsid w:val="00C436BD"/>
    <w:rsid w:val="00C44C9B"/>
    <w:rsid w:val="00C472AA"/>
    <w:rsid w:val="00C51D24"/>
    <w:rsid w:val="00C53F2A"/>
    <w:rsid w:val="00C560E9"/>
    <w:rsid w:val="00C577F2"/>
    <w:rsid w:val="00C60A05"/>
    <w:rsid w:val="00C61EFE"/>
    <w:rsid w:val="00C63DDF"/>
    <w:rsid w:val="00C63F00"/>
    <w:rsid w:val="00C649A1"/>
    <w:rsid w:val="00C6629F"/>
    <w:rsid w:val="00C67101"/>
    <w:rsid w:val="00C711EA"/>
    <w:rsid w:val="00C71BB0"/>
    <w:rsid w:val="00C73511"/>
    <w:rsid w:val="00C7389A"/>
    <w:rsid w:val="00C77285"/>
    <w:rsid w:val="00C77587"/>
    <w:rsid w:val="00C8008F"/>
    <w:rsid w:val="00C81C5E"/>
    <w:rsid w:val="00C869A3"/>
    <w:rsid w:val="00C86FCC"/>
    <w:rsid w:val="00C87637"/>
    <w:rsid w:val="00C910C9"/>
    <w:rsid w:val="00C93090"/>
    <w:rsid w:val="00C940B6"/>
    <w:rsid w:val="00C943AC"/>
    <w:rsid w:val="00C94611"/>
    <w:rsid w:val="00C94DF6"/>
    <w:rsid w:val="00C9538C"/>
    <w:rsid w:val="00C95DF4"/>
    <w:rsid w:val="00C9751A"/>
    <w:rsid w:val="00CA21EC"/>
    <w:rsid w:val="00CA5065"/>
    <w:rsid w:val="00CA6770"/>
    <w:rsid w:val="00CA7730"/>
    <w:rsid w:val="00CB11DE"/>
    <w:rsid w:val="00CB1AAE"/>
    <w:rsid w:val="00CB20B7"/>
    <w:rsid w:val="00CB2541"/>
    <w:rsid w:val="00CB25F6"/>
    <w:rsid w:val="00CB3964"/>
    <w:rsid w:val="00CB47E3"/>
    <w:rsid w:val="00CB5BDA"/>
    <w:rsid w:val="00CC01EF"/>
    <w:rsid w:val="00CC4EA8"/>
    <w:rsid w:val="00CC57AB"/>
    <w:rsid w:val="00CC6EFD"/>
    <w:rsid w:val="00CC7556"/>
    <w:rsid w:val="00CD3D58"/>
    <w:rsid w:val="00CD55C8"/>
    <w:rsid w:val="00CD61E7"/>
    <w:rsid w:val="00CD799B"/>
    <w:rsid w:val="00CE150B"/>
    <w:rsid w:val="00CE1739"/>
    <w:rsid w:val="00CE2988"/>
    <w:rsid w:val="00CE5069"/>
    <w:rsid w:val="00CE534B"/>
    <w:rsid w:val="00CE5D14"/>
    <w:rsid w:val="00CE5F5B"/>
    <w:rsid w:val="00CE6093"/>
    <w:rsid w:val="00CF273A"/>
    <w:rsid w:val="00CF3823"/>
    <w:rsid w:val="00CF501C"/>
    <w:rsid w:val="00CF5B34"/>
    <w:rsid w:val="00CF6F3F"/>
    <w:rsid w:val="00CF79D2"/>
    <w:rsid w:val="00CF7C74"/>
    <w:rsid w:val="00D0380C"/>
    <w:rsid w:val="00D05229"/>
    <w:rsid w:val="00D0671D"/>
    <w:rsid w:val="00D105C0"/>
    <w:rsid w:val="00D13A40"/>
    <w:rsid w:val="00D14F7C"/>
    <w:rsid w:val="00D15C50"/>
    <w:rsid w:val="00D16C7D"/>
    <w:rsid w:val="00D22079"/>
    <w:rsid w:val="00D23407"/>
    <w:rsid w:val="00D236E9"/>
    <w:rsid w:val="00D24A7A"/>
    <w:rsid w:val="00D24EB1"/>
    <w:rsid w:val="00D26833"/>
    <w:rsid w:val="00D26BC5"/>
    <w:rsid w:val="00D2764E"/>
    <w:rsid w:val="00D3066C"/>
    <w:rsid w:val="00D32C29"/>
    <w:rsid w:val="00D3361B"/>
    <w:rsid w:val="00D33680"/>
    <w:rsid w:val="00D337D8"/>
    <w:rsid w:val="00D342B9"/>
    <w:rsid w:val="00D34E40"/>
    <w:rsid w:val="00D411EC"/>
    <w:rsid w:val="00D41E31"/>
    <w:rsid w:val="00D430B1"/>
    <w:rsid w:val="00D44DFF"/>
    <w:rsid w:val="00D505FC"/>
    <w:rsid w:val="00D50910"/>
    <w:rsid w:val="00D50AA7"/>
    <w:rsid w:val="00D557EF"/>
    <w:rsid w:val="00D55952"/>
    <w:rsid w:val="00D56A3E"/>
    <w:rsid w:val="00D57DF8"/>
    <w:rsid w:val="00D60DCE"/>
    <w:rsid w:val="00D60DD9"/>
    <w:rsid w:val="00D61539"/>
    <w:rsid w:val="00D61628"/>
    <w:rsid w:val="00D61B34"/>
    <w:rsid w:val="00D61F11"/>
    <w:rsid w:val="00D622DD"/>
    <w:rsid w:val="00D62AFB"/>
    <w:rsid w:val="00D63691"/>
    <w:rsid w:val="00D64207"/>
    <w:rsid w:val="00D6486C"/>
    <w:rsid w:val="00D64B7E"/>
    <w:rsid w:val="00D70FFB"/>
    <w:rsid w:val="00D73C26"/>
    <w:rsid w:val="00D74053"/>
    <w:rsid w:val="00D74776"/>
    <w:rsid w:val="00D74F7C"/>
    <w:rsid w:val="00D7586E"/>
    <w:rsid w:val="00D75EC6"/>
    <w:rsid w:val="00D761C9"/>
    <w:rsid w:val="00D764DF"/>
    <w:rsid w:val="00D77210"/>
    <w:rsid w:val="00D77D39"/>
    <w:rsid w:val="00D81494"/>
    <w:rsid w:val="00D81C30"/>
    <w:rsid w:val="00D8264A"/>
    <w:rsid w:val="00D833B4"/>
    <w:rsid w:val="00D839B3"/>
    <w:rsid w:val="00D83FC9"/>
    <w:rsid w:val="00D843CB"/>
    <w:rsid w:val="00D85841"/>
    <w:rsid w:val="00D91968"/>
    <w:rsid w:val="00D93CD1"/>
    <w:rsid w:val="00D94547"/>
    <w:rsid w:val="00D95DF2"/>
    <w:rsid w:val="00DA29F7"/>
    <w:rsid w:val="00DB01C4"/>
    <w:rsid w:val="00DB1FEA"/>
    <w:rsid w:val="00DB2A21"/>
    <w:rsid w:val="00DB2EF1"/>
    <w:rsid w:val="00DB33CC"/>
    <w:rsid w:val="00DB3C57"/>
    <w:rsid w:val="00DB45BC"/>
    <w:rsid w:val="00DB6836"/>
    <w:rsid w:val="00DB7D7B"/>
    <w:rsid w:val="00DC0553"/>
    <w:rsid w:val="00DC1ADD"/>
    <w:rsid w:val="00DC23CB"/>
    <w:rsid w:val="00DC4416"/>
    <w:rsid w:val="00DC4741"/>
    <w:rsid w:val="00DC4822"/>
    <w:rsid w:val="00DC4E0C"/>
    <w:rsid w:val="00DC5284"/>
    <w:rsid w:val="00DC7771"/>
    <w:rsid w:val="00DD61DB"/>
    <w:rsid w:val="00DD7ACE"/>
    <w:rsid w:val="00DE1121"/>
    <w:rsid w:val="00DE1E98"/>
    <w:rsid w:val="00DE1EC4"/>
    <w:rsid w:val="00DE3177"/>
    <w:rsid w:val="00DE4AC3"/>
    <w:rsid w:val="00DE4C60"/>
    <w:rsid w:val="00DE56DF"/>
    <w:rsid w:val="00DE5BA1"/>
    <w:rsid w:val="00DE6CC7"/>
    <w:rsid w:val="00DE7E64"/>
    <w:rsid w:val="00DF1435"/>
    <w:rsid w:val="00DF442B"/>
    <w:rsid w:val="00DF62E9"/>
    <w:rsid w:val="00DF77BA"/>
    <w:rsid w:val="00E0265B"/>
    <w:rsid w:val="00E077C6"/>
    <w:rsid w:val="00E104DB"/>
    <w:rsid w:val="00E10845"/>
    <w:rsid w:val="00E11B75"/>
    <w:rsid w:val="00E12D16"/>
    <w:rsid w:val="00E1515C"/>
    <w:rsid w:val="00E17655"/>
    <w:rsid w:val="00E176FD"/>
    <w:rsid w:val="00E205FD"/>
    <w:rsid w:val="00E21D4D"/>
    <w:rsid w:val="00E22377"/>
    <w:rsid w:val="00E22926"/>
    <w:rsid w:val="00E23EB8"/>
    <w:rsid w:val="00E23FA9"/>
    <w:rsid w:val="00E245EB"/>
    <w:rsid w:val="00E25670"/>
    <w:rsid w:val="00E2622B"/>
    <w:rsid w:val="00E30742"/>
    <w:rsid w:val="00E33006"/>
    <w:rsid w:val="00E337AC"/>
    <w:rsid w:val="00E35EBA"/>
    <w:rsid w:val="00E365EC"/>
    <w:rsid w:val="00E3689A"/>
    <w:rsid w:val="00E36A99"/>
    <w:rsid w:val="00E36AB7"/>
    <w:rsid w:val="00E41147"/>
    <w:rsid w:val="00E420F3"/>
    <w:rsid w:val="00E44EE3"/>
    <w:rsid w:val="00E46501"/>
    <w:rsid w:val="00E50016"/>
    <w:rsid w:val="00E50A03"/>
    <w:rsid w:val="00E510A1"/>
    <w:rsid w:val="00E513FF"/>
    <w:rsid w:val="00E548C7"/>
    <w:rsid w:val="00E55834"/>
    <w:rsid w:val="00E56713"/>
    <w:rsid w:val="00E57434"/>
    <w:rsid w:val="00E57860"/>
    <w:rsid w:val="00E6093C"/>
    <w:rsid w:val="00E614BD"/>
    <w:rsid w:val="00E63400"/>
    <w:rsid w:val="00E635AF"/>
    <w:rsid w:val="00E6674F"/>
    <w:rsid w:val="00E67CA5"/>
    <w:rsid w:val="00E710A4"/>
    <w:rsid w:val="00E729A1"/>
    <w:rsid w:val="00E753A6"/>
    <w:rsid w:val="00E7787E"/>
    <w:rsid w:val="00E778F9"/>
    <w:rsid w:val="00E80738"/>
    <w:rsid w:val="00E8075D"/>
    <w:rsid w:val="00E80FA4"/>
    <w:rsid w:val="00E8112A"/>
    <w:rsid w:val="00E81663"/>
    <w:rsid w:val="00E820B7"/>
    <w:rsid w:val="00E82780"/>
    <w:rsid w:val="00E82948"/>
    <w:rsid w:val="00E83FF3"/>
    <w:rsid w:val="00E84BE8"/>
    <w:rsid w:val="00E84DFC"/>
    <w:rsid w:val="00E875D6"/>
    <w:rsid w:val="00E87D3A"/>
    <w:rsid w:val="00E9127D"/>
    <w:rsid w:val="00E923D7"/>
    <w:rsid w:val="00E9488C"/>
    <w:rsid w:val="00E948A3"/>
    <w:rsid w:val="00E94F77"/>
    <w:rsid w:val="00E968B7"/>
    <w:rsid w:val="00E97E11"/>
    <w:rsid w:val="00EA0498"/>
    <w:rsid w:val="00EA20BD"/>
    <w:rsid w:val="00EA30FD"/>
    <w:rsid w:val="00EA3A5E"/>
    <w:rsid w:val="00EA742D"/>
    <w:rsid w:val="00EA7BAD"/>
    <w:rsid w:val="00EB232A"/>
    <w:rsid w:val="00EB2E97"/>
    <w:rsid w:val="00EB368C"/>
    <w:rsid w:val="00EB53D8"/>
    <w:rsid w:val="00EB55E5"/>
    <w:rsid w:val="00EB5A6F"/>
    <w:rsid w:val="00EB5B91"/>
    <w:rsid w:val="00EB6F48"/>
    <w:rsid w:val="00EC1007"/>
    <w:rsid w:val="00EC1D92"/>
    <w:rsid w:val="00EC30DE"/>
    <w:rsid w:val="00EC3F23"/>
    <w:rsid w:val="00EC3F62"/>
    <w:rsid w:val="00EC532B"/>
    <w:rsid w:val="00EC53DC"/>
    <w:rsid w:val="00EC576C"/>
    <w:rsid w:val="00EC7893"/>
    <w:rsid w:val="00ED0029"/>
    <w:rsid w:val="00ED2455"/>
    <w:rsid w:val="00ED4488"/>
    <w:rsid w:val="00ED45F2"/>
    <w:rsid w:val="00ED63C1"/>
    <w:rsid w:val="00EE091D"/>
    <w:rsid w:val="00EE0BA4"/>
    <w:rsid w:val="00EE0E4D"/>
    <w:rsid w:val="00EE1A87"/>
    <w:rsid w:val="00EE1B00"/>
    <w:rsid w:val="00EE1F56"/>
    <w:rsid w:val="00EE2C43"/>
    <w:rsid w:val="00EE30C1"/>
    <w:rsid w:val="00EE3A70"/>
    <w:rsid w:val="00EE4754"/>
    <w:rsid w:val="00EE49AF"/>
    <w:rsid w:val="00EE629F"/>
    <w:rsid w:val="00EE6423"/>
    <w:rsid w:val="00EE7B88"/>
    <w:rsid w:val="00EF10CF"/>
    <w:rsid w:val="00EF3B13"/>
    <w:rsid w:val="00EF5AFF"/>
    <w:rsid w:val="00F00A5E"/>
    <w:rsid w:val="00F022AA"/>
    <w:rsid w:val="00F055F2"/>
    <w:rsid w:val="00F05CDA"/>
    <w:rsid w:val="00F071D0"/>
    <w:rsid w:val="00F07D92"/>
    <w:rsid w:val="00F07F0F"/>
    <w:rsid w:val="00F1067B"/>
    <w:rsid w:val="00F11838"/>
    <w:rsid w:val="00F123DC"/>
    <w:rsid w:val="00F13B9D"/>
    <w:rsid w:val="00F157CA"/>
    <w:rsid w:val="00F15EDD"/>
    <w:rsid w:val="00F201F7"/>
    <w:rsid w:val="00F22289"/>
    <w:rsid w:val="00F24FC8"/>
    <w:rsid w:val="00F25A8F"/>
    <w:rsid w:val="00F27527"/>
    <w:rsid w:val="00F31FA1"/>
    <w:rsid w:val="00F32D20"/>
    <w:rsid w:val="00F3398A"/>
    <w:rsid w:val="00F343D1"/>
    <w:rsid w:val="00F347F1"/>
    <w:rsid w:val="00F34BE9"/>
    <w:rsid w:val="00F359AC"/>
    <w:rsid w:val="00F35A4B"/>
    <w:rsid w:val="00F35F0F"/>
    <w:rsid w:val="00F35F44"/>
    <w:rsid w:val="00F40405"/>
    <w:rsid w:val="00F40C3F"/>
    <w:rsid w:val="00F40C54"/>
    <w:rsid w:val="00F430F4"/>
    <w:rsid w:val="00F4444D"/>
    <w:rsid w:val="00F4618A"/>
    <w:rsid w:val="00F52327"/>
    <w:rsid w:val="00F56DE3"/>
    <w:rsid w:val="00F60FB4"/>
    <w:rsid w:val="00F61BC0"/>
    <w:rsid w:val="00F62E0E"/>
    <w:rsid w:val="00F63608"/>
    <w:rsid w:val="00F636CB"/>
    <w:rsid w:val="00F6388A"/>
    <w:rsid w:val="00F646FC"/>
    <w:rsid w:val="00F650BF"/>
    <w:rsid w:val="00F679D5"/>
    <w:rsid w:val="00F70FBA"/>
    <w:rsid w:val="00F721F8"/>
    <w:rsid w:val="00F72376"/>
    <w:rsid w:val="00F7603E"/>
    <w:rsid w:val="00F76E8E"/>
    <w:rsid w:val="00F81508"/>
    <w:rsid w:val="00F838FA"/>
    <w:rsid w:val="00F83AA5"/>
    <w:rsid w:val="00F85EFE"/>
    <w:rsid w:val="00F9010A"/>
    <w:rsid w:val="00F907BE"/>
    <w:rsid w:val="00F94154"/>
    <w:rsid w:val="00F946DE"/>
    <w:rsid w:val="00F95369"/>
    <w:rsid w:val="00F957C6"/>
    <w:rsid w:val="00F963B1"/>
    <w:rsid w:val="00FA17A5"/>
    <w:rsid w:val="00FA326B"/>
    <w:rsid w:val="00FA366D"/>
    <w:rsid w:val="00FA37A0"/>
    <w:rsid w:val="00FA5987"/>
    <w:rsid w:val="00FA7741"/>
    <w:rsid w:val="00FA7FE6"/>
    <w:rsid w:val="00FB1CA8"/>
    <w:rsid w:val="00FB1E75"/>
    <w:rsid w:val="00FB42B8"/>
    <w:rsid w:val="00FB43EB"/>
    <w:rsid w:val="00FB5512"/>
    <w:rsid w:val="00FB592F"/>
    <w:rsid w:val="00FB5BBA"/>
    <w:rsid w:val="00FB678B"/>
    <w:rsid w:val="00FC00B6"/>
    <w:rsid w:val="00FC14A1"/>
    <w:rsid w:val="00FC25BF"/>
    <w:rsid w:val="00FC2E0B"/>
    <w:rsid w:val="00FC314B"/>
    <w:rsid w:val="00FC55E8"/>
    <w:rsid w:val="00FC5611"/>
    <w:rsid w:val="00FC6052"/>
    <w:rsid w:val="00FC6D38"/>
    <w:rsid w:val="00FD7409"/>
    <w:rsid w:val="00FE14F7"/>
    <w:rsid w:val="00FE3979"/>
    <w:rsid w:val="00FE4F75"/>
    <w:rsid w:val="00FF086D"/>
    <w:rsid w:val="00FF0E87"/>
    <w:rsid w:val="00FF1469"/>
    <w:rsid w:val="00FF2110"/>
    <w:rsid w:val="00FF3C0D"/>
    <w:rsid w:val="00FF4136"/>
    <w:rsid w:val="00FF5726"/>
    <w:rsid w:val="00FF6867"/>
    <w:rsid w:val="00FF7596"/>
    <w:rsid w:val="00FF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BA4BB"/>
  <w15:chartTrackingRefBased/>
  <w15:docId w15:val="{1370BE6C-B3CF-432F-9EEC-92471F86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B88"/>
    <w:pPr>
      <w:spacing w:after="200" w:line="276" w:lineRule="auto"/>
    </w:pPr>
    <w:rPr>
      <w:rFonts w:eastAsia="Times New Roman"/>
      <w:sz w:val="22"/>
      <w:szCs w:val="28"/>
    </w:rPr>
  </w:style>
  <w:style w:type="paragraph" w:styleId="1">
    <w:name w:val="heading 1"/>
    <w:basedOn w:val="a"/>
    <w:next w:val="a"/>
    <w:link w:val="10"/>
    <w:qFormat/>
    <w:rsid w:val="00E35EBA"/>
    <w:pPr>
      <w:keepNext/>
      <w:spacing w:before="240" w:after="60" w:line="240" w:lineRule="auto"/>
      <w:outlineLvl w:val="0"/>
    </w:pPr>
    <w:rPr>
      <w:rFonts w:ascii="Cambria" w:hAnsi="Cambria" w:cs="Angsana New"/>
      <w:b/>
      <w:bCs/>
      <w:kern w:val="32"/>
      <w:sz w:val="32"/>
      <w:szCs w:val="40"/>
      <w:lang w:val="x-none" w:eastAsia="x-none"/>
    </w:rPr>
  </w:style>
  <w:style w:type="paragraph" w:styleId="2">
    <w:name w:val="heading 2"/>
    <w:basedOn w:val="a"/>
    <w:next w:val="a"/>
    <w:link w:val="20"/>
    <w:qFormat/>
    <w:rsid w:val="00E35EBA"/>
    <w:pPr>
      <w:keepNext/>
      <w:spacing w:before="240" w:after="60" w:line="240" w:lineRule="auto"/>
      <w:outlineLvl w:val="1"/>
    </w:pPr>
    <w:rPr>
      <w:rFonts w:ascii="Cambria" w:hAnsi="Cambria" w:cs="Angsana New"/>
      <w:b/>
      <w:bCs/>
      <w:i/>
      <w:iCs/>
      <w:sz w:val="28"/>
      <w:szCs w:val="35"/>
      <w:lang w:val="x-none" w:eastAsia="x-none"/>
    </w:rPr>
  </w:style>
  <w:style w:type="paragraph" w:styleId="3">
    <w:name w:val="heading 3"/>
    <w:basedOn w:val="a"/>
    <w:link w:val="30"/>
    <w:uiPriority w:val="9"/>
    <w:qFormat/>
    <w:rsid w:val="00E35EBA"/>
    <w:pPr>
      <w:spacing w:before="100" w:beforeAutospacing="1" w:after="100" w:afterAutospacing="1" w:line="240" w:lineRule="auto"/>
      <w:outlineLvl w:val="2"/>
    </w:pPr>
    <w:rPr>
      <w:rFonts w:ascii="Times New Roman" w:hAnsi="Times New Roman" w:cs="Angsana New"/>
      <w:b/>
      <w:bCs/>
      <w:sz w:val="27"/>
      <w:szCs w:val="27"/>
      <w:lang w:val="x-none" w:eastAsia="x-none"/>
    </w:rPr>
  </w:style>
  <w:style w:type="paragraph" w:styleId="8">
    <w:name w:val="heading 8"/>
    <w:basedOn w:val="a"/>
    <w:next w:val="a"/>
    <w:link w:val="80"/>
    <w:uiPriority w:val="9"/>
    <w:unhideWhenUsed/>
    <w:qFormat/>
    <w:rsid w:val="00164F03"/>
    <w:pPr>
      <w:spacing w:before="240" w:after="60"/>
      <w:outlineLvl w:val="7"/>
    </w:pPr>
    <w:rPr>
      <w:rFonts w:cs="Angsana New"/>
      <w:i/>
      <w:iCs/>
      <w:sz w:val="24"/>
      <w:szCs w:val="3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11"/>
    <w:uiPriority w:val="1"/>
    <w:qFormat/>
    <w:rsid w:val="007F4A20"/>
    <w:rPr>
      <w:sz w:val="22"/>
      <w:szCs w:val="28"/>
    </w:rPr>
  </w:style>
  <w:style w:type="paragraph" w:styleId="a4">
    <w:name w:val="Normal (Web)"/>
    <w:basedOn w:val="a"/>
    <w:uiPriority w:val="99"/>
    <w:unhideWhenUsed/>
    <w:rsid w:val="002B5CDD"/>
    <w:pPr>
      <w:spacing w:before="100" w:beforeAutospacing="1" w:after="100" w:afterAutospacing="1" w:line="240" w:lineRule="auto"/>
    </w:pPr>
    <w:rPr>
      <w:rFonts w:ascii="Tahoma" w:hAnsi="Tahoma" w:cs="Tahoma"/>
      <w:sz w:val="24"/>
      <w:szCs w:val="24"/>
    </w:rPr>
  </w:style>
  <w:style w:type="character" w:styleId="a5">
    <w:name w:val="Hyperlink"/>
    <w:unhideWhenUsed/>
    <w:rsid w:val="00255CB2"/>
    <w:rPr>
      <w:color w:val="0000FF"/>
      <w:u w:val="single"/>
    </w:rPr>
  </w:style>
  <w:style w:type="paragraph" w:styleId="a6">
    <w:name w:val="List Paragraph"/>
    <w:basedOn w:val="a"/>
    <w:link w:val="a7"/>
    <w:uiPriority w:val="34"/>
    <w:qFormat/>
    <w:rsid w:val="00E510A1"/>
    <w:pPr>
      <w:spacing w:after="0" w:line="240" w:lineRule="auto"/>
      <w:ind w:left="720"/>
      <w:contextualSpacing/>
    </w:pPr>
    <w:rPr>
      <w:rFonts w:ascii="Cordia New" w:eastAsia="Cordia New" w:hAnsi="Cordia New" w:cs="Angsana New"/>
      <w:sz w:val="28"/>
      <w:szCs w:val="35"/>
      <w:lang w:val="x-none" w:eastAsia="x-none"/>
    </w:rPr>
  </w:style>
  <w:style w:type="character" w:customStyle="1" w:styleId="12">
    <w:name w:val="แบบอักษรของย่อหน้าเริ่มต้น1"/>
    <w:rsid w:val="00FB1E75"/>
  </w:style>
  <w:style w:type="paragraph" w:styleId="a8">
    <w:name w:val="Balloon Text"/>
    <w:basedOn w:val="a"/>
    <w:link w:val="a9"/>
    <w:uiPriority w:val="99"/>
    <w:semiHidden/>
    <w:unhideWhenUsed/>
    <w:rsid w:val="00CB25F6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a9">
    <w:name w:val="ข้อความบอลลูน อักขระ"/>
    <w:link w:val="a8"/>
    <w:uiPriority w:val="99"/>
    <w:semiHidden/>
    <w:rsid w:val="00CB25F6"/>
    <w:rPr>
      <w:rFonts w:ascii="Tahoma" w:eastAsia="Times New Roman" w:hAnsi="Tahoma" w:cs="Angsana New"/>
      <w:sz w:val="16"/>
      <w:szCs w:val="20"/>
    </w:rPr>
  </w:style>
  <w:style w:type="character" w:customStyle="1" w:styleId="10">
    <w:name w:val="หัวเรื่อง 1 อักขระ"/>
    <w:link w:val="1"/>
    <w:rsid w:val="00E35EBA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20">
    <w:name w:val="หัวเรื่อง 2 อักขระ"/>
    <w:link w:val="2"/>
    <w:rsid w:val="00E35EBA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30">
    <w:name w:val="หัวเรื่อง 3 อักขระ"/>
    <w:link w:val="3"/>
    <w:uiPriority w:val="9"/>
    <w:rsid w:val="00E35EBA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13">
    <w:name w:val="รายการย่อหน้า1"/>
    <w:basedOn w:val="a"/>
    <w:qFormat/>
    <w:rsid w:val="00E35EBA"/>
    <w:pPr>
      <w:ind w:left="720"/>
      <w:contextualSpacing/>
    </w:pPr>
    <w:rPr>
      <w:rFonts w:eastAsia="Calibri"/>
    </w:rPr>
  </w:style>
  <w:style w:type="paragraph" w:customStyle="1" w:styleId="14">
    <w:name w:val="ไม่มีการเว้นระยะห่าง1"/>
    <w:link w:val="aa"/>
    <w:uiPriority w:val="1"/>
    <w:qFormat/>
    <w:rsid w:val="00E35EBA"/>
    <w:rPr>
      <w:rFonts w:cs="Angsana New"/>
      <w:sz w:val="22"/>
      <w:szCs w:val="28"/>
    </w:rPr>
  </w:style>
  <w:style w:type="character" w:customStyle="1" w:styleId="aa">
    <w:name w:val="ไม่มีการเว้นระยะห่าง อักขระ"/>
    <w:link w:val="14"/>
    <w:uiPriority w:val="1"/>
    <w:rsid w:val="00E35EBA"/>
    <w:rPr>
      <w:rFonts w:cs="Angsana New"/>
      <w:sz w:val="22"/>
      <w:szCs w:val="28"/>
      <w:lang w:val="en-US" w:eastAsia="en-US" w:bidi="th-TH"/>
    </w:rPr>
  </w:style>
  <w:style w:type="paragraph" w:styleId="ab">
    <w:name w:val="Body Text"/>
    <w:basedOn w:val="a"/>
    <w:link w:val="ac"/>
    <w:rsid w:val="00E35EBA"/>
    <w:pPr>
      <w:spacing w:after="0" w:line="240" w:lineRule="auto"/>
      <w:ind w:right="-114"/>
    </w:pPr>
    <w:rPr>
      <w:rFonts w:ascii="Angsana New" w:eastAsia="Cordia New" w:hAnsi="Angsana New" w:cs="Angsana New"/>
      <w:sz w:val="32"/>
      <w:szCs w:val="32"/>
      <w:lang w:val="x-none" w:eastAsia="x-none"/>
    </w:rPr>
  </w:style>
  <w:style w:type="character" w:customStyle="1" w:styleId="ac">
    <w:name w:val="เนื้อความ อักขระ"/>
    <w:link w:val="ab"/>
    <w:rsid w:val="00E35EBA"/>
    <w:rPr>
      <w:rFonts w:ascii="Angsana New" w:eastAsia="Cordia New" w:hAnsi="Angsana New" w:cs="Angsana New"/>
      <w:sz w:val="32"/>
      <w:szCs w:val="32"/>
    </w:rPr>
  </w:style>
  <w:style w:type="table" w:styleId="ad">
    <w:name w:val="Table Grid"/>
    <w:basedOn w:val="a1"/>
    <w:uiPriority w:val="39"/>
    <w:rsid w:val="00E35EBA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a0"/>
    <w:rsid w:val="00E35EBA"/>
  </w:style>
  <w:style w:type="character" w:styleId="ae">
    <w:name w:val="Emphasis"/>
    <w:uiPriority w:val="20"/>
    <w:qFormat/>
    <w:rsid w:val="00E35EBA"/>
    <w:rPr>
      <w:i/>
      <w:iCs/>
    </w:rPr>
  </w:style>
  <w:style w:type="character" w:styleId="af">
    <w:name w:val="Strong"/>
    <w:uiPriority w:val="22"/>
    <w:qFormat/>
    <w:rsid w:val="00E35EBA"/>
    <w:rPr>
      <w:b/>
      <w:bCs/>
    </w:rPr>
  </w:style>
  <w:style w:type="paragraph" w:customStyle="1" w:styleId="yiv1890217643msonormal">
    <w:name w:val="yiv1890217643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1890217643hps">
    <w:name w:val="yiv1890217643hps"/>
    <w:basedOn w:val="a0"/>
    <w:rsid w:val="00E35EBA"/>
  </w:style>
  <w:style w:type="paragraph" w:styleId="HTML">
    <w:name w:val="HTML Preformatted"/>
    <w:basedOn w:val="a"/>
    <w:link w:val="HTML0"/>
    <w:uiPriority w:val="99"/>
    <w:unhideWhenUsed/>
    <w:rsid w:val="00E35E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Angsana New"/>
      <w:sz w:val="20"/>
      <w:szCs w:val="20"/>
      <w:lang w:val="x-none" w:eastAsia="x-none"/>
    </w:rPr>
  </w:style>
  <w:style w:type="character" w:customStyle="1" w:styleId="HTML0">
    <w:name w:val="HTML ที่ได้รับการจัดรูปแบบแล้ว อักขระ"/>
    <w:link w:val="HTML"/>
    <w:uiPriority w:val="99"/>
    <w:rsid w:val="00E35EBA"/>
    <w:rPr>
      <w:rFonts w:ascii="Courier New" w:eastAsia="Times New Roman" w:hAnsi="Courier New" w:cs="Courier New"/>
    </w:rPr>
  </w:style>
  <w:style w:type="paragraph" w:customStyle="1" w:styleId="yiv1640617387msonormal">
    <w:name w:val="yiv1640617387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1640617387hps">
    <w:name w:val="yiv1640617387hps"/>
    <w:basedOn w:val="a0"/>
    <w:rsid w:val="00E35EBA"/>
  </w:style>
  <w:style w:type="character" w:customStyle="1" w:styleId="yiv1640617387longtext">
    <w:name w:val="yiv1640617387longtext"/>
    <w:basedOn w:val="a0"/>
    <w:rsid w:val="00E35EBA"/>
  </w:style>
  <w:style w:type="paragraph" w:customStyle="1" w:styleId="yiv47766538msonormal">
    <w:name w:val="yiv47766538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683265687msonormal">
    <w:name w:val="yiv1683265687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724199231msonormal">
    <w:name w:val="yiv1724199231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649572644msonormal">
    <w:name w:val="yiv649572644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649572644pbody1">
    <w:name w:val="yiv649572644pbody1"/>
    <w:basedOn w:val="a0"/>
    <w:rsid w:val="00E35EBA"/>
  </w:style>
  <w:style w:type="paragraph" w:customStyle="1" w:styleId="yiv1265879129msonormal">
    <w:name w:val="yiv1265879129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265879129body">
    <w:name w:val="yiv1265879129body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652416271msonormal">
    <w:name w:val="yiv1652416271msonormal"/>
    <w:basedOn w:val="a"/>
    <w:rsid w:val="00E35EBA"/>
    <w:pPr>
      <w:spacing w:before="100" w:beforeAutospacing="1" w:after="100" w:afterAutospacing="1" w:line="240" w:lineRule="auto"/>
    </w:pPr>
    <w:rPr>
      <w:rFonts w:ascii="Tahoma" w:eastAsia="MS Mincho" w:hAnsi="Tahoma" w:cs="Tahoma"/>
      <w:sz w:val="24"/>
      <w:szCs w:val="24"/>
      <w:lang w:eastAsia="ja-JP"/>
    </w:rPr>
  </w:style>
  <w:style w:type="paragraph" w:customStyle="1" w:styleId="Default">
    <w:name w:val="Default"/>
    <w:rsid w:val="00E35EBA"/>
    <w:pPr>
      <w:widowControl w:val="0"/>
      <w:autoSpaceDE w:val="0"/>
      <w:autoSpaceDN w:val="0"/>
      <w:adjustRightInd w:val="0"/>
    </w:pPr>
    <w:rPr>
      <w:rFonts w:ascii="TH Sarabun ITù" w:eastAsia="Times New Roman" w:hAnsi="TH Sarabun ITù" w:cs="TH Sarabun ITù"/>
      <w:color w:val="000000"/>
      <w:sz w:val="24"/>
      <w:szCs w:val="24"/>
    </w:rPr>
  </w:style>
  <w:style w:type="character" w:customStyle="1" w:styleId="yshortcuts">
    <w:name w:val="yshortcuts"/>
    <w:basedOn w:val="a0"/>
    <w:rsid w:val="00E35EBA"/>
  </w:style>
  <w:style w:type="paragraph" w:customStyle="1" w:styleId="CharCharCharCharCharCharCharCharCharCharCharChar">
    <w:name w:val="อักขระ Char Char อักขระ อักขระ Char Char อักขระ Char Char อักขระ อักขระ อักขระ Char Char อักขระ Char Char อักขระ Char Char"/>
    <w:basedOn w:val="a"/>
    <w:rsid w:val="00E35EBA"/>
    <w:pPr>
      <w:spacing w:after="160" w:line="240" w:lineRule="exact"/>
    </w:pPr>
    <w:rPr>
      <w:rFonts w:ascii="Verdana" w:hAnsi="Verdana" w:cs="Angsana New"/>
      <w:sz w:val="20"/>
      <w:szCs w:val="20"/>
      <w:lang w:val="en-GB" w:bidi="ar-SA"/>
    </w:rPr>
  </w:style>
  <w:style w:type="character" w:customStyle="1" w:styleId="apple-converted-space">
    <w:name w:val="apple-converted-space"/>
    <w:basedOn w:val="a0"/>
    <w:rsid w:val="00E35EBA"/>
  </w:style>
  <w:style w:type="character" w:customStyle="1" w:styleId="11">
    <w:name w:val="ไม่มีการเว้นระยะห่าง อักขระ1"/>
    <w:link w:val="a3"/>
    <w:uiPriority w:val="1"/>
    <w:rsid w:val="00E35EBA"/>
    <w:rPr>
      <w:sz w:val="22"/>
      <w:szCs w:val="28"/>
      <w:lang w:val="en-US" w:eastAsia="en-US" w:bidi="th-TH"/>
    </w:rPr>
  </w:style>
  <w:style w:type="paragraph" w:customStyle="1" w:styleId="Normal1">
    <w:name w:val="Normal1"/>
    <w:rsid w:val="00E35EBA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table" w:customStyle="1" w:styleId="15">
    <w:name w:val="เส้นตาราง1"/>
    <w:basedOn w:val="a1"/>
    <w:next w:val="ad"/>
    <w:uiPriority w:val="59"/>
    <w:rsid w:val="00A8310C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0">
    <w:name w:val="หัวเรื่อง 8 อักขระ"/>
    <w:link w:val="8"/>
    <w:uiPriority w:val="9"/>
    <w:rsid w:val="00164F03"/>
    <w:rPr>
      <w:rFonts w:ascii="Calibri" w:eastAsia="Times New Roman" w:hAnsi="Calibri" w:cs="Cordia New"/>
      <w:i/>
      <w:iCs/>
      <w:sz w:val="24"/>
      <w:szCs w:val="30"/>
    </w:rPr>
  </w:style>
  <w:style w:type="paragraph" w:styleId="af0">
    <w:name w:val="Title"/>
    <w:basedOn w:val="a"/>
    <w:link w:val="af1"/>
    <w:qFormat/>
    <w:rsid w:val="00164F03"/>
    <w:pPr>
      <w:spacing w:after="0" w:line="240" w:lineRule="auto"/>
      <w:jc w:val="center"/>
    </w:pPr>
    <w:rPr>
      <w:rFonts w:ascii="Cordia New" w:eastAsia="Cordia New" w:hAnsi="Cordia New" w:cs="Angsana New"/>
      <w:b/>
      <w:bCs/>
      <w:sz w:val="30"/>
      <w:szCs w:val="30"/>
      <w:lang w:val="x-none" w:eastAsia="x-none"/>
    </w:rPr>
  </w:style>
  <w:style w:type="character" w:customStyle="1" w:styleId="af1">
    <w:name w:val="ชื่อเรื่อง อักขระ"/>
    <w:link w:val="af0"/>
    <w:rsid w:val="00164F03"/>
    <w:rPr>
      <w:rFonts w:ascii="Cordia New" w:eastAsia="Cordia New" w:hAnsi="Cordia New"/>
      <w:b/>
      <w:bCs/>
      <w:sz w:val="30"/>
      <w:szCs w:val="30"/>
    </w:rPr>
  </w:style>
  <w:style w:type="character" w:customStyle="1" w:styleId="a7">
    <w:name w:val="ย่อหน้ารายการ อักขระ"/>
    <w:link w:val="a6"/>
    <w:uiPriority w:val="34"/>
    <w:locked/>
    <w:rsid w:val="00700CD3"/>
    <w:rPr>
      <w:rFonts w:ascii="Cordia New" w:eastAsia="Cordia New" w:hAnsi="Cordia New"/>
      <w:sz w:val="28"/>
      <w:szCs w:val="35"/>
    </w:rPr>
  </w:style>
  <w:style w:type="paragraph" w:styleId="af2">
    <w:name w:val="header"/>
    <w:basedOn w:val="a"/>
    <w:link w:val="af3"/>
    <w:uiPriority w:val="99"/>
    <w:unhideWhenUsed/>
    <w:rsid w:val="00F52327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af3">
    <w:name w:val="หัวกระดาษ อักขระ"/>
    <w:link w:val="af2"/>
    <w:uiPriority w:val="99"/>
    <w:rsid w:val="00F52327"/>
    <w:rPr>
      <w:rFonts w:eastAsia="Times New Roman"/>
      <w:sz w:val="22"/>
      <w:szCs w:val="28"/>
    </w:rPr>
  </w:style>
  <w:style w:type="paragraph" w:styleId="af4">
    <w:name w:val="footer"/>
    <w:basedOn w:val="a"/>
    <w:link w:val="af5"/>
    <w:uiPriority w:val="99"/>
    <w:unhideWhenUsed/>
    <w:rsid w:val="00F52327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af5">
    <w:name w:val="ท้ายกระดาษ อักขระ"/>
    <w:link w:val="af4"/>
    <w:uiPriority w:val="99"/>
    <w:rsid w:val="00F52327"/>
    <w:rPr>
      <w:rFonts w:eastAsia="Times New Roman"/>
      <w:sz w:val="22"/>
      <w:szCs w:val="28"/>
    </w:rPr>
  </w:style>
  <w:style w:type="character" w:customStyle="1" w:styleId="fontcolor">
    <w:name w:val="fontcolor"/>
    <w:rsid w:val="006A6BEA"/>
  </w:style>
  <w:style w:type="table" w:customStyle="1" w:styleId="TableGrid1">
    <w:name w:val="Table Grid1"/>
    <w:basedOn w:val="a1"/>
    <w:next w:val="ad"/>
    <w:uiPriority w:val="59"/>
    <w:rsid w:val="005A31C5"/>
    <w:rPr>
      <w:rFonts w:ascii="TH SarabunPSK" w:hAnsi="TH SarabunPSK" w:cs="TH SarabunPSK"/>
      <w:sz w:val="3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d"/>
    <w:uiPriority w:val="39"/>
    <w:rsid w:val="00773B58"/>
    <w:rPr>
      <w:rFonts w:eastAsia="Times New Roman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-21">
    <w:name w:val="ตารางที่มีเส้น 5 แบบเข้ม - เน้น 21"/>
    <w:basedOn w:val="a1"/>
    <w:uiPriority w:val="50"/>
    <w:rsid w:val="00773B58"/>
    <w:rPr>
      <w:rFonts w:eastAsia="Times New Roman"/>
      <w:sz w:val="22"/>
      <w:szCs w:val="28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5-211">
    <w:name w:val="ตารางที่มีเส้น 5 แบบเข้ม - เน้น 211"/>
    <w:basedOn w:val="a1"/>
    <w:uiPriority w:val="50"/>
    <w:rsid w:val="00614E31"/>
    <w:rPr>
      <w:rFonts w:eastAsia="Times New Roman"/>
      <w:sz w:val="22"/>
      <w:szCs w:val="28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3">
    <w:name w:val="Table Grid3"/>
    <w:basedOn w:val="a1"/>
    <w:next w:val="ad"/>
    <w:uiPriority w:val="59"/>
    <w:rsid w:val="00C87637"/>
    <w:rPr>
      <w:rFonts w:eastAsia="Times New Roman"/>
      <w:sz w:val="22"/>
      <w:szCs w:val="2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a1"/>
    <w:next w:val="ad"/>
    <w:uiPriority w:val="39"/>
    <w:rsid w:val="00C910C9"/>
    <w:rPr>
      <w:kern w:val="2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d"/>
    <w:uiPriority w:val="39"/>
    <w:rsid w:val="00962D7E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Unresolved Mention"/>
    <w:uiPriority w:val="99"/>
    <w:semiHidden/>
    <w:unhideWhenUsed/>
    <w:rsid w:val="0036127A"/>
    <w:rPr>
      <w:color w:val="605E5C"/>
      <w:shd w:val="clear" w:color="auto" w:fill="E1DFDD"/>
    </w:rPr>
  </w:style>
  <w:style w:type="table" w:customStyle="1" w:styleId="TableGrid6">
    <w:name w:val="Table Grid6"/>
    <w:basedOn w:val="a1"/>
    <w:next w:val="ad"/>
    <w:uiPriority w:val="39"/>
    <w:rsid w:val="00EE091D"/>
    <w:rPr>
      <w:kern w:val="2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4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E11B1-B407-4B36-9CF9-751386DA1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947</Words>
  <Characters>5401</Characters>
  <Application>Microsoft Office Word</Application>
  <DocSecurity>0</DocSecurity>
  <Lines>45</Lines>
  <Paragraphs>1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m</dc:creator>
  <cp:keywords/>
  <dc:description/>
  <cp:lastModifiedBy>nooduen คับป๋ม</cp:lastModifiedBy>
  <cp:revision>18</cp:revision>
  <cp:lastPrinted>2024-04-21T08:43:00Z</cp:lastPrinted>
  <dcterms:created xsi:type="dcterms:W3CDTF">2025-09-21T12:20:00Z</dcterms:created>
  <dcterms:modified xsi:type="dcterms:W3CDTF">2026-04-2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aa02726e45cb352fffc0b6fb49f3df4f75f663cdd1fb882c92592a902fd581</vt:lpwstr>
  </property>
</Properties>
</file>